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5A1C3" w14:textId="77777777" w:rsidR="00C86B4C" w:rsidRPr="00C06E62" w:rsidRDefault="007D4364" w:rsidP="008F0358">
      <w:pPr>
        <w:spacing w:line="276" w:lineRule="auto"/>
        <w:jc w:val="center"/>
        <w:rPr>
          <w:rFonts w:eastAsia="Yu Mincho"/>
          <w:b/>
          <w:sz w:val="36"/>
          <w:szCs w:val="40"/>
        </w:rPr>
      </w:pPr>
      <w:r w:rsidRPr="00C06E62">
        <w:rPr>
          <w:b/>
          <w:sz w:val="36"/>
          <w:szCs w:val="40"/>
        </w:rPr>
        <w:t xml:space="preserve">Tianzhang </w:t>
      </w:r>
      <w:r w:rsidRPr="00C06E62">
        <w:rPr>
          <w:b/>
          <w:sz w:val="36"/>
          <w:szCs w:val="40"/>
          <w:lang w:eastAsia="zh-CN"/>
        </w:rPr>
        <w:t>Cai</w:t>
      </w:r>
    </w:p>
    <w:p w14:paraId="653B9B37" w14:textId="2B150189" w:rsidR="009B31AB" w:rsidRPr="00C06E62" w:rsidRDefault="009B31AB" w:rsidP="009B31AB">
      <w:pPr>
        <w:jc w:val="center"/>
        <w:rPr>
          <w:bCs/>
          <w:sz w:val="22"/>
          <w:szCs w:val="22"/>
        </w:rPr>
      </w:pPr>
      <w:r>
        <w:rPr>
          <w:rFonts w:eastAsia="宋体"/>
          <w:bCs/>
          <w:sz w:val="22"/>
          <w:szCs w:val="22"/>
          <w:lang w:eastAsia="zh-CN"/>
        </w:rPr>
        <w:t xml:space="preserve">Phone: +46724420357 </w:t>
      </w:r>
      <w:r w:rsidRPr="00C06E62">
        <w:rPr>
          <w:rFonts w:eastAsia="宋体"/>
          <w:b/>
          <w:sz w:val="22"/>
          <w:szCs w:val="22"/>
          <w:lang w:eastAsia="zh-CN"/>
        </w:rPr>
        <w:t>·</w:t>
      </w:r>
      <w:r w:rsidRPr="00C06E62">
        <w:t xml:space="preserve"> </w:t>
      </w:r>
      <w:r w:rsidRPr="00C06E62">
        <w:rPr>
          <w:rFonts w:eastAsia="宋体"/>
          <w:bCs/>
          <w:sz w:val="22"/>
          <w:szCs w:val="22"/>
          <w:lang w:eastAsia="zh-CN"/>
        </w:rPr>
        <w:t>Email:</w:t>
      </w:r>
      <w:r w:rsidRPr="00C06E62">
        <w:rPr>
          <w:rFonts w:eastAsia="宋体"/>
          <w:b/>
          <w:sz w:val="22"/>
          <w:szCs w:val="22"/>
          <w:lang w:eastAsia="zh-CN"/>
        </w:rPr>
        <w:t xml:space="preserve"> </w:t>
      </w:r>
      <w:hyperlink r:id="rId8" w:history="1">
        <w:r w:rsidRPr="009B3178">
          <w:rPr>
            <w:rStyle w:val="Hyperlink"/>
            <w:rFonts w:eastAsia="宋体"/>
            <w:bCs/>
            <w:sz w:val="22"/>
            <w:szCs w:val="22"/>
            <w:lang w:eastAsia="zh-CN"/>
          </w:rPr>
          <w:t>jultcai@gmail.com</w:t>
        </w:r>
      </w:hyperlink>
      <w:r w:rsidRPr="00C06E62">
        <w:rPr>
          <w:sz w:val="22"/>
          <w:szCs w:val="22"/>
        </w:rPr>
        <w:t xml:space="preserve"> </w:t>
      </w:r>
      <w:r w:rsidRPr="00C06E62">
        <w:rPr>
          <w:rFonts w:eastAsia="宋体"/>
          <w:b/>
          <w:sz w:val="22"/>
          <w:szCs w:val="22"/>
          <w:lang w:eastAsia="zh-CN"/>
        </w:rPr>
        <w:t>·</w:t>
      </w:r>
      <w:r w:rsidRPr="00C06E62">
        <w:rPr>
          <w:rFonts w:eastAsia="宋体"/>
          <w:bCs/>
          <w:sz w:val="22"/>
          <w:szCs w:val="22"/>
          <w:lang w:eastAsia="zh-CN"/>
        </w:rPr>
        <w:t xml:space="preserve"> </w:t>
      </w:r>
      <w:r w:rsidR="008E0F0F" w:rsidRPr="00C06E62">
        <w:rPr>
          <w:sz w:val="22"/>
          <w:szCs w:val="22"/>
        </w:rPr>
        <w:t>GitHub</w:t>
      </w:r>
      <w:r w:rsidRPr="00C06E62">
        <w:rPr>
          <w:sz w:val="22"/>
          <w:szCs w:val="22"/>
        </w:rPr>
        <w:t xml:space="preserve">: </w:t>
      </w:r>
      <w:hyperlink r:id="rId9" w:history="1">
        <w:r w:rsidRPr="00C06E62">
          <w:rPr>
            <w:rStyle w:val="Hyperlink"/>
            <w:sz w:val="22"/>
            <w:szCs w:val="22"/>
          </w:rPr>
          <w:t>github.com/tztsai</w:t>
        </w:r>
      </w:hyperlink>
      <w:r w:rsidRPr="00C06E62">
        <w:rPr>
          <w:bCs/>
          <w:sz w:val="22"/>
          <w:szCs w:val="22"/>
        </w:rPr>
        <w:t xml:space="preserve"> </w:t>
      </w:r>
    </w:p>
    <w:p w14:paraId="3ABE83F8" w14:textId="77777777" w:rsidR="009B31AB" w:rsidRPr="005D0672" w:rsidRDefault="009B31AB" w:rsidP="009B31AB">
      <w:pPr>
        <w:spacing w:line="360" w:lineRule="auto"/>
        <w:rPr>
          <w:rFonts w:eastAsia="Yu Mincho"/>
          <w:b/>
          <w:sz w:val="20"/>
          <w:szCs w:val="20"/>
        </w:rPr>
      </w:pPr>
    </w:p>
    <w:p w14:paraId="39D985A7" w14:textId="77777777" w:rsidR="009B31AB" w:rsidRPr="00C06E62" w:rsidRDefault="009B31AB" w:rsidP="009B31AB">
      <w:pPr>
        <w:rPr>
          <w:b/>
          <w:iCs/>
        </w:rPr>
      </w:pPr>
      <w:r w:rsidRPr="00C06E62">
        <w:rPr>
          <w:b/>
          <w:iCs/>
        </w:rPr>
        <w:t>EDUCATION</w:t>
      </w:r>
    </w:p>
    <w:p w14:paraId="68E93939" w14:textId="77777777" w:rsidR="00B474EA" w:rsidRPr="00C06E62" w:rsidRDefault="00B474EA" w:rsidP="009B31AB">
      <w:pPr>
        <w:pBdr>
          <w:bottom w:val="single" w:sz="4" w:space="1" w:color="000000"/>
        </w:pBdr>
        <w:rPr>
          <w:b/>
          <w:i/>
          <w:sz w:val="2"/>
          <w:szCs w:val="2"/>
        </w:rPr>
      </w:pPr>
    </w:p>
    <w:p w14:paraId="56452C94" w14:textId="77777777" w:rsidR="00B474EA" w:rsidRPr="00C06E62" w:rsidRDefault="007D4364">
      <w:pPr>
        <w:tabs>
          <w:tab w:val="left" w:pos="720"/>
          <w:tab w:val="right" w:pos="9360"/>
        </w:tabs>
        <w:rPr>
          <w:b/>
          <w:sz w:val="22"/>
          <w:szCs w:val="22"/>
        </w:rPr>
      </w:pPr>
      <w:r w:rsidRPr="00C06E62">
        <w:rPr>
          <w:b/>
          <w:sz w:val="22"/>
          <w:szCs w:val="22"/>
        </w:rPr>
        <w:tab/>
        <w:t>KTH Royal Institute of Technology</w:t>
      </w:r>
      <w:r w:rsidRPr="00C06E62">
        <w:rPr>
          <w:b/>
          <w:sz w:val="22"/>
          <w:szCs w:val="22"/>
        </w:rPr>
        <w:tab/>
        <w:t>Stockholm</w:t>
      </w:r>
      <w:r w:rsidR="00106F42" w:rsidRPr="00C06E62">
        <w:rPr>
          <w:b/>
          <w:sz w:val="22"/>
          <w:szCs w:val="22"/>
        </w:rPr>
        <w:t>, Sweden</w:t>
      </w:r>
    </w:p>
    <w:p w14:paraId="36CC00AF" w14:textId="77777777" w:rsidR="00B474EA" w:rsidRPr="00C06E62" w:rsidRDefault="00F2145C">
      <w:pPr>
        <w:tabs>
          <w:tab w:val="left" w:pos="720"/>
          <w:tab w:val="right" w:pos="9360"/>
        </w:tabs>
        <w:jc w:val="right"/>
        <w:rPr>
          <w:rFonts w:eastAsia="Yu Mincho"/>
          <w:i/>
          <w:iCs/>
          <w:sz w:val="22"/>
          <w:szCs w:val="22"/>
        </w:rPr>
      </w:pPr>
      <w:r w:rsidRPr="00C06E62">
        <w:rPr>
          <w:rFonts w:eastAsia="Yu Mincho"/>
          <w:sz w:val="22"/>
          <w:szCs w:val="22"/>
        </w:rPr>
        <w:t xml:space="preserve">           </w:t>
      </w:r>
      <w:r w:rsidR="00991447" w:rsidRPr="00C06E62">
        <w:rPr>
          <w:rFonts w:eastAsia="Yu Mincho"/>
          <w:sz w:val="22"/>
          <w:szCs w:val="22"/>
        </w:rPr>
        <w:t xml:space="preserve"> </w:t>
      </w:r>
      <w:r w:rsidR="003202E8" w:rsidRPr="00C06E62">
        <w:rPr>
          <w:rFonts w:eastAsia="Yu Mincho"/>
          <w:sz w:val="22"/>
          <w:szCs w:val="22"/>
        </w:rPr>
        <w:t xml:space="preserve">M.Sc. </w:t>
      </w:r>
      <w:r w:rsidR="007D4364" w:rsidRPr="00C06E62">
        <w:rPr>
          <w:rFonts w:eastAsia="Yu Mincho"/>
          <w:sz w:val="22"/>
          <w:szCs w:val="22"/>
        </w:rPr>
        <w:t>Machine Learning</w:t>
      </w:r>
      <w:r w:rsidR="007D4364" w:rsidRPr="00C06E62">
        <w:rPr>
          <w:rFonts w:eastAsia="Yu Mincho"/>
          <w:i/>
          <w:iCs/>
          <w:sz w:val="22"/>
          <w:szCs w:val="22"/>
        </w:rPr>
        <w:tab/>
      </w:r>
      <w:r w:rsidR="007D4364" w:rsidRPr="00C06E62">
        <w:rPr>
          <w:i/>
          <w:iCs/>
          <w:sz w:val="22"/>
          <w:szCs w:val="22"/>
        </w:rPr>
        <w:t xml:space="preserve">Sep. 2021 – </w:t>
      </w:r>
      <w:r w:rsidR="00D163D6">
        <w:rPr>
          <w:rFonts w:hint="eastAsia"/>
          <w:i/>
          <w:iCs/>
          <w:sz w:val="22"/>
          <w:szCs w:val="22"/>
          <w:lang w:eastAsia="zh-CN"/>
        </w:rPr>
        <w:t>Oct</w:t>
      </w:r>
      <w:r w:rsidR="007D4364" w:rsidRPr="00C06E62">
        <w:rPr>
          <w:rFonts w:eastAsia="宋体"/>
          <w:i/>
          <w:iCs/>
          <w:sz w:val="22"/>
          <w:szCs w:val="22"/>
          <w:lang w:eastAsia="zh-CN"/>
        </w:rPr>
        <w:t>.</w:t>
      </w:r>
      <w:r w:rsidR="007D4364" w:rsidRPr="00C06E62">
        <w:rPr>
          <w:i/>
          <w:iCs/>
          <w:sz w:val="22"/>
          <w:szCs w:val="22"/>
        </w:rPr>
        <w:t xml:space="preserve"> 2022</w:t>
      </w:r>
    </w:p>
    <w:p w14:paraId="4B430806" w14:textId="77777777" w:rsidR="00E510C4" w:rsidRPr="00C06E62" w:rsidRDefault="00E510C4" w:rsidP="00E510C4">
      <w:pPr>
        <w:tabs>
          <w:tab w:val="left" w:pos="720"/>
          <w:tab w:val="right" w:pos="9360"/>
        </w:tabs>
        <w:ind w:left="720"/>
        <w:jc w:val="both"/>
        <w:rPr>
          <w:rFonts w:eastAsia="Yu Mincho"/>
          <w:sz w:val="15"/>
          <w:szCs w:val="15"/>
        </w:rPr>
      </w:pPr>
      <w:r w:rsidRPr="00C06E62">
        <w:rPr>
          <w:rFonts w:eastAsia="Yu Mincho"/>
          <w:sz w:val="15"/>
          <w:szCs w:val="15"/>
        </w:rPr>
        <w:t>DD2380 Artificial Intelligence (A), DD2421 Machine Learning (A), ID2222 Data Mining (A), ID2223 Scalable ML &amp; DL (A), DD2434 Advanced ML (B), DD2412 Advanced DL (B),</w:t>
      </w:r>
      <w:r w:rsidR="0053241D">
        <w:rPr>
          <w:rFonts w:eastAsia="Yu Mincho"/>
          <w:sz w:val="15"/>
          <w:szCs w:val="15"/>
        </w:rPr>
        <w:t xml:space="preserve"> DD2424 DL in Data Science (B),</w:t>
      </w:r>
      <w:r w:rsidRPr="00C06E62">
        <w:rPr>
          <w:rFonts w:eastAsia="Yu Mincho"/>
          <w:sz w:val="15"/>
          <w:szCs w:val="15"/>
        </w:rPr>
        <w:t xml:space="preserve"> EQ2425 Analysis &amp; Search of Visual Data (B)</w:t>
      </w:r>
    </w:p>
    <w:p w14:paraId="6597AED6" w14:textId="77777777" w:rsidR="004E2B9D" w:rsidRPr="00E510C4" w:rsidRDefault="004E2B9D" w:rsidP="009B31AB">
      <w:pPr>
        <w:rPr>
          <w:b/>
          <w:iCs/>
          <w:sz w:val="22"/>
          <w:szCs w:val="22"/>
          <w:lang w:eastAsia="zh-CN"/>
        </w:rPr>
      </w:pPr>
    </w:p>
    <w:p w14:paraId="071B2DB9" w14:textId="77777777" w:rsidR="009B31AB" w:rsidRPr="00C06E62" w:rsidRDefault="009B31AB" w:rsidP="009B31AB">
      <w:pPr>
        <w:tabs>
          <w:tab w:val="left" w:pos="720"/>
          <w:tab w:val="right" w:pos="9360"/>
        </w:tabs>
        <w:rPr>
          <w:rFonts w:eastAsia="Yu Mincho"/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Pr="00C06E62">
        <w:rPr>
          <w:b/>
          <w:sz w:val="22"/>
          <w:szCs w:val="22"/>
        </w:rPr>
        <w:t xml:space="preserve">Shanghai Jiao Tong University </w:t>
      </w:r>
      <w:r w:rsidRPr="00C06E62">
        <w:rPr>
          <w:b/>
          <w:sz w:val="22"/>
          <w:szCs w:val="22"/>
        </w:rPr>
        <w:tab/>
        <w:t xml:space="preserve">   Shanghai, China</w:t>
      </w:r>
    </w:p>
    <w:p w14:paraId="38B5CDDA" w14:textId="77777777" w:rsidR="009B31AB" w:rsidRPr="00C06E62" w:rsidRDefault="009B31AB" w:rsidP="009B31AB">
      <w:pPr>
        <w:tabs>
          <w:tab w:val="left" w:pos="720"/>
          <w:tab w:val="right" w:pos="9360"/>
        </w:tabs>
        <w:jc w:val="right"/>
        <w:rPr>
          <w:i/>
          <w:iCs/>
          <w:sz w:val="22"/>
          <w:szCs w:val="22"/>
        </w:rPr>
      </w:pPr>
      <w:r w:rsidRPr="00C06E62">
        <w:rPr>
          <w:rFonts w:eastAsia="宋体"/>
          <w:bCs/>
          <w:sz w:val="22"/>
          <w:szCs w:val="22"/>
          <w:lang w:eastAsia="zh-CN"/>
        </w:rPr>
        <w:t xml:space="preserve">            B.E. </w:t>
      </w:r>
      <w:r w:rsidRPr="00C06E62">
        <w:rPr>
          <w:sz w:val="22"/>
          <w:szCs w:val="22"/>
        </w:rPr>
        <w:t>Electrical and Computer Engineering</w:t>
      </w:r>
      <w:r w:rsidRPr="00C06E62">
        <w:rPr>
          <w:i/>
          <w:iCs/>
          <w:sz w:val="22"/>
          <w:szCs w:val="22"/>
        </w:rPr>
        <w:tab/>
        <w:t>Sep. 2017 – Aug. 2021</w:t>
      </w:r>
    </w:p>
    <w:p w14:paraId="31A6EE27" w14:textId="77777777" w:rsidR="009B31AB" w:rsidRPr="00C06E62" w:rsidRDefault="009B31AB" w:rsidP="009B31AB">
      <w:pPr>
        <w:tabs>
          <w:tab w:val="left" w:pos="720"/>
          <w:tab w:val="right" w:pos="9360"/>
        </w:tabs>
        <w:ind w:leftChars="300" w:left="720"/>
        <w:jc w:val="both"/>
        <w:rPr>
          <w:rFonts w:eastAsia="Yu Mincho"/>
          <w:sz w:val="15"/>
          <w:szCs w:val="15"/>
        </w:rPr>
      </w:pPr>
      <w:r w:rsidRPr="00C06E62">
        <w:rPr>
          <w:rFonts w:eastAsia="Yu Mincho"/>
          <w:sz w:val="15"/>
          <w:szCs w:val="15"/>
        </w:rPr>
        <w:t xml:space="preserve">VV186 Honors </w:t>
      </w:r>
      <w:proofErr w:type="spellStart"/>
      <w:r w:rsidRPr="00C06E62">
        <w:rPr>
          <w:rFonts w:eastAsia="Yu Mincho"/>
          <w:sz w:val="15"/>
          <w:szCs w:val="15"/>
        </w:rPr>
        <w:t>Maths</w:t>
      </w:r>
      <w:proofErr w:type="spellEnd"/>
      <w:r w:rsidRPr="00C06E62">
        <w:rPr>
          <w:rFonts w:eastAsia="Yu Mincho"/>
          <w:sz w:val="15"/>
          <w:szCs w:val="15"/>
        </w:rPr>
        <w:t xml:space="preserve"> II (A+), VE280 Programming &amp; Elem. Data Structures (A),</w:t>
      </w:r>
      <w:r>
        <w:rPr>
          <w:rFonts w:eastAsia="Yu Mincho"/>
          <w:sz w:val="15"/>
          <w:szCs w:val="15"/>
        </w:rPr>
        <w:t xml:space="preserve"> </w:t>
      </w:r>
      <w:r w:rsidRPr="00C06E62">
        <w:rPr>
          <w:rFonts w:eastAsia="Yu Mincho"/>
          <w:sz w:val="15"/>
          <w:szCs w:val="15"/>
        </w:rPr>
        <w:t>VV285 Honors Maths III (A), VE203 Discrete Maths (A), VE281 Data Structures &amp; Algorithms (A-), VV417 Linear Algebra (A-)</w:t>
      </w:r>
      <w:r>
        <w:rPr>
          <w:rFonts w:eastAsia="Yu Mincho"/>
          <w:sz w:val="15"/>
          <w:szCs w:val="15"/>
        </w:rPr>
        <w:t>, VE401 Probabilistic Methods (B+), VE414 Bayesian Analysis (B+)</w:t>
      </w:r>
    </w:p>
    <w:p w14:paraId="6C0B0C5B" w14:textId="77777777" w:rsidR="009B31AB" w:rsidRPr="002C2C75" w:rsidRDefault="009B31AB" w:rsidP="009B31AB">
      <w:pPr>
        <w:tabs>
          <w:tab w:val="right" w:pos="9360"/>
        </w:tabs>
        <w:spacing w:line="360" w:lineRule="auto"/>
        <w:rPr>
          <w:b/>
          <w:iCs/>
          <w:sz w:val="22"/>
          <w:szCs w:val="22"/>
          <w:lang w:eastAsia="zh-CN"/>
        </w:rPr>
      </w:pPr>
    </w:p>
    <w:p w14:paraId="7EE5F61E" w14:textId="77777777" w:rsidR="009B31AB" w:rsidRPr="00C06E62" w:rsidRDefault="009B31AB" w:rsidP="009B31AB">
      <w:pPr>
        <w:rPr>
          <w:b/>
          <w:iCs/>
          <w:lang w:eastAsia="zh-CN"/>
        </w:rPr>
      </w:pPr>
      <w:r w:rsidRPr="00C06E62">
        <w:rPr>
          <w:b/>
          <w:iCs/>
          <w:lang w:eastAsia="zh-CN"/>
        </w:rPr>
        <w:t>EXPERIENCE</w:t>
      </w:r>
    </w:p>
    <w:p w14:paraId="571FCEDD" w14:textId="77777777" w:rsidR="009B31AB" w:rsidRPr="00C06E62" w:rsidRDefault="009B31AB" w:rsidP="009B31AB">
      <w:pPr>
        <w:pBdr>
          <w:bottom w:val="single" w:sz="4" w:space="1" w:color="000000"/>
        </w:pBdr>
        <w:rPr>
          <w:b/>
          <w:i/>
          <w:sz w:val="2"/>
          <w:szCs w:val="2"/>
        </w:rPr>
      </w:pPr>
    </w:p>
    <w:p w14:paraId="7A4FD8C3" w14:textId="77777777" w:rsidR="00BD623C" w:rsidRPr="002D744D" w:rsidRDefault="00BD623C" w:rsidP="00CE1F6B">
      <w:pPr>
        <w:tabs>
          <w:tab w:val="left" w:pos="720"/>
          <w:tab w:val="right" w:pos="9360"/>
        </w:tabs>
        <w:ind w:firstLineChars="300" w:firstLine="660"/>
        <w:rPr>
          <w:rFonts w:eastAsia="Yu Mincho"/>
          <w:b/>
          <w:sz w:val="22"/>
          <w:szCs w:val="22"/>
        </w:rPr>
      </w:pPr>
      <w:r w:rsidRPr="00C06E62">
        <w:rPr>
          <w:b/>
          <w:bCs/>
          <w:sz w:val="22"/>
          <w:szCs w:val="22"/>
          <w:lang w:eastAsia="zh-CN"/>
        </w:rPr>
        <w:t>KTH Royal Institute of Technology</w:t>
      </w:r>
      <w:r w:rsidR="002D744D" w:rsidRPr="002D744D">
        <w:rPr>
          <w:b/>
          <w:sz w:val="22"/>
          <w:szCs w:val="22"/>
        </w:rPr>
        <w:t xml:space="preserve"> </w:t>
      </w:r>
      <w:r w:rsidR="002D744D" w:rsidRPr="00C06E62">
        <w:rPr>
          <w:b/>
          <w:sz w:val="22"/>
          <w:szCs w:val="22"/>
        </w:rPr>
        <w:tab/>
        <w:t>Stockholm, Sweden</w:t>
      </w:r>
    </w:p>
    <w:p w14:paraId="643BA0EE" w14:textId="77777777" w:rsidR="00BD623C" w:rsidRPr="00C06E62" w:rsidRDefault="00BD623C" w:rsidP="00BD623C">
      <w:pPr>
        <w:tabs>
          <w:tab w:val="right" w:pos="9360"/>
        </w:tabs>
        <w:ind w:right="220" w:firstLine="660"/>
        <w:jc w:val="right"/>
        <w:rPr>
          <w:i/>
          <w:iCs/>
          <w:sz w:val="22"/>
          <w:szCs w:val="22"/>
          <w:lang w:eastAsia="zh-CN"/>
        </w:rPr>
      </w:pPr>
      <w:r w:rsidRPr="00C06E62">
        <w:rPr>
          <w:sz w:val="22"/>
          <w:szCs w:val="22"/>
          <w:lang w:eastAsia="zh-CN"/>
        </w:rPr>
        <w:t>Research Engineer</w:t>
      </w:r>
      <w:r w:rsidRPr="00C06E62">
        <w:rPr>
          <w:sz w:val="22"/>
          <w:szCs w:val="22"/>
          <w:lang w:eastAsia="zh-CN"/>
        </w:rPr>
        <w:tab/>
        <w:t xml:space="preserve">   </w:t>
      </w:r>
      <w:r w:rsidR="00C07171">
        <w:rPr>
          <w:i/>
          <w:iCs/>
          <w:sz w:val="22"/>
          <w:szCs w:val="22"/>
          <w:lang w:eastAsia="zh-CN"/>
        </w:rPr>
        <w:t>Nov</w:t>
      </w:r>
      <w:r w:rsidRPr="00C06E62">
        <w:rPr>
          <w:i/>
          <w:iCs/>
          <w:sz w:val="22"/>
          <w:szCs w:val="22"/>
          <w:lang w:eastAsia="zh-CN"/>
        </w:rPr>
        <w:t>. 202</w:t>
      </w:r>
      <w:r w:rsidR="00225E0B" w:rsidRPr="00C06E62">
        <w:rPr>
          <w:i/>
          <w:iCs/>
          <w:sz w:val="22"/>
          <w:szCs w:val="22"/>
          <w:lang w:eastAsia="zh-CN"/>
        </w:rPr>
        <w:t>2</w:t>
      </w:r>
      <w:r w:rsidRPr="00C06E62">
        <w:rPr>
          <w:i/>
          <w:iCs/>
          <w:sz w:val="22"/>
          <w:szCs w:val="22"/>
          <w:lang w:eastAsia="zh-CN"/>
        </w:rPr>
        <w:t xml:space="preserve"> – </w:t>
      </w:r>
      <w:r w:rsidR="009B31AB">
        <w:rPr>
          <w:i/>
          <w:iCs/>
          <w:sz w:val="22"/>
          <w:szCs w:val="22"/>
          <w:lang w:eastAsia="zh-CN"/>
        </w:rPr>
        <w:t>Mar</w:t>
      </w:r>
      <w:r w:rsidR="009B31AB" w:rsidRPr="00C06E62">
        <w:rPr>
          <w:i/>
          <w:iCs/>
          <w:sz w:val="22"/>
          <w:szCs w:val="22"/>
          <w:lang w:eastAsia="zh-CN"/>
        </w:rPr>
        <w:t>.</w:t>
      </w:r>
      <w:r w:rsidRPr="00C06E62">
        <w:rPr>
          <w:i/>
          <w:iCs/>
          <w:sz w:val="22"/>
          <w:szCs w:val="22"/>
          <w:lang w:eastAsia="zh-CN"/>
        </w:rPr>
        <w:t xml:space="preserve"> 202</w:t>
      </w:r>
      <w:r w:rsidR="00225E0B" w:rsidRPr="00C06E62">
        <w:rPr>
          <w:i/>
          <w:iCs/>
          <w:sz w:val="22"/>
          <w:szCs w:val="22"/>
          <w:lang w:eastAsia="zh-CN"/>
        </w:rPr>
        <w:t>3</w:t>
      </w:r>
    </w:p>
    <w:p w14:paraId="5E99C079" w14:textId="7BDCBE48" w:rsidR="009B31AB" w:rsidRPr="00C13E65" w:rsidRDefault="009B31AB" w:rsidP="009B31AB">
      <w:pPr>
        <w:tabs>
          <w:tab w:val="right" w:pos="9360"/>
        </w:tabs>
        <w:ind w:left="660"/>
        <w:rPr>
          <w:sz w:val="18"/>
          <w:szCs w:val="18"/>
          <w:lang w:val="fr-FR" w:eastAsia="zh-CN"/>
        </w:rPr>
      </w:pPr>
      <w:r w:rsidRPr="00C13E65">
        <w:rPr>
          <w:sz w:val="18"/>
          <w:szCs w:val="18"/>
          <w:lang w:val="fr-FR" w:eastAsia="zh-CN"/>
        </w:rPr>
        <w:t>EU Celtic Plus Project AI4Green (</w:t>
      </w:r>
      <w:hyperlink r:id="rId10" w:history="1">
        <w:r w:rsidRPr="00C13E65">
          <w:rPr>
            <w:rStyle w:val="Hyperlink"/>
            <w:sz w:val="18"/>
            <w:szCs w:val="18"/>
            <w:lang w:val="fr-FR" w:eastAsia="zh-CN"/>
          </w:rPr>
          <w:t>https://ai4green.celfinet.com/</w:t>
        </w:r>
      </w:hyperlink>
      <w:r w:rsidR="005308EA" w:rsidRPr="00C13E65">
        <w:rPr>
          <w:sz w:val="18"/>
          <w:szCs w:val="18"/>
          <w:lang w:val="fr-FR" w:eastAsia="zh-CN"/>
        </w:rPr>
        <w:t>) :</w:t>
      </w:r>
    </w:p>
    <w:p w14:paraId="4B79BF05" w14:textId="77777777" w:rsidR="004A5A40" w:rsidRPr="00C06E62" w:rsidRDefault="004A5A40" w:rsidP="00E711E0">
      <w:pPr>
        <w:pStyle w:val="ListParagraph"/>
        <w:numPr>
          <w:ilvl w:val="0"/>
          <w:numId w:val="5"/>
        </w:numPr>
        <w:tabs>
          <w:tab w:val="right" w:pos="9360"/>
        </w:tabs>
        <w:rPr>
          <w:sz w:val="18"/>
          <w:szCs w:val="18"/>
          <w:lang w:eastAsia="zh-CN"/>
        </w:rPr>
      </w:pPr>
      <w:r w:rsidRPr="00C06E62">
        <w:rPr>
          <w:sz w:val="18"/>
          <w:szCs w:val="18"/>
          <w:lang w:eastAsia="zh-CN"/>
        </w:rPr>
        <w:t>Cellular traffic data</w:t>
      </w:r>
      <w:r w:rsidR="00660121" w:rsidRPr="00C06E62">
        <w:rPr>
          <w:sz w:val="18"/>
          <w:szCs w:val="18"/>
          <w:lang w:eastAsia="zh-CN"/>
        </w:rPr>
        <w:t xml:space="preserve"> analysis</w:t>
      </w:r>
      <w:r w:rsidR="005D5391" w:rsidRPr="00C06E62">
        <w:rPr>
          <w:sz w:val="18"/>
          <w:szCs w:val="18"/>
          <w:lang w:eastAsia="zh-CN"/>
        </w:rPr>
        <w:t xml:space="preserve"> and</w:t>
      </w:r>
      <w:r w:rsidR="003014E3" w:rsidRPr="00C06E62">
        <w:rPr>
          <w:sz w:val="18"/>
          <w:szCs w:val="18"/>
          <w:lang w:eastAsia="zh-CN"/>
        </w:rPr>
        <w:t xml:space="preserve"> </w:t>
      </w:r>
      <w:r w:rsidR="006C2890" w:rsidRPr="00C06E62">
        <w:rPr>
          <w:sz w:val="18"/>
          <w:szCs w:val="18"/>
          <w:lang w:eastAsia="zh-CN"/>
        </w:rPr>
        <w:t xml:space="preserve">modelling </w:t>
      </w:r>
      <w:r w:rsidR="005D5391" w:rsidRPr="00C06E62">
        <w:rPr>
          <w:sz w:val="18"/>
          <w:szCs w:val="18"/>
          <w:lang w:eastAsia="zh-CN"/>
        </w:rPr>
        <w:t>based on a DPI dataset provided by Swedish mobile operator</w:t>
      </w:r>
      <w:r w:rsidR="00237C27" w:rsidRPr="00C06E62">
        <w:rPr>
          <w:sz w:val="18"/>
          <w:szCs w:val="18"/>
          <w:lang w:eastAsia="zh-CN"/>
        </w:rPr>
        <w:t xml:space="preserve"> Tele2</w:t>
      </w:r>
      <w:r w:rsidRPr="00C06E62">
        <w:rPr>
          <w:sz w:val="18"/>
          <w:szCs w:val="18"/>
          <w:lang w:eastAsia="zh-CN"/>
        </w:rPr>
        <w:t>.</w:t>
      </w:r>
    </w:p>
    <w:p w14:paraId="18A1ED39" w14:textId="77777777" w:rsidR="006F6626" w:rsidRPr="00C06E62" w:rsidRDefault="00E2049C" w:rsidP="006F6626">
      <w:pPr>
        <w:pStyle w:val="ListParagraph"/>
        <w:numPr>
          <w:ilvl w:val="0"/>
          <w:numId w:val="5"/>
        </w:numPr>
        <w:tabs>
          <w:tab w:val="right" w:pos="9360"/>
        </w:tabs>
        <w:rPr>
          <w:sz w:val="18"/>
          <w:szCs w:val="18"/>
          <w:lang w:eastAsia="zh-CN"/>
        </w:rPr>
      </w:pPr>
      <w:r w:rsidRPr="00C06E62">
        <w:rPr>
          <w:sz w:val="18"/>
          <w:szCs w:val="18"/>
          <w:lang w:eastAsia="zh-CN"/>
        </w:rPr>
        <w:t xml:space="preserve">Multi-cell </w:t>
      </w:r>
      <w:r w:rsidR="00D80701">
        <w:rPr>
          <w:sz w:val="18"/>
          <w:szCs w:val="18"/>
          <w:lang w:eastAsia="zh-CN"/>
        </w:rPr>
        <w:t xml:space="preserve">massive MIMO </w:t>
      </w:r>
      <w:r w:rsidR="006F6626" w:rsidRPr="00C06E62">
        <w:rPr>
          <w:sz w:val="18"/>
          <w:szCs w:val="18"/>
          <w:lang w:eastAsia="zh-CN"/>
        </w:rPr>
        <w:t>5G network simulation environment development</w:t>
      </w:r>
      <w:r w:rsidRPr="00C06E62">
        <w:rPr>
          <w:sz w:val="18"/>
          <w:szCs w:val="18"/>
          <w:lang w:eastAsia="zh-CN"/>
        </w:rPr>
        <w:t xml:space="preserve"> in </w:t>
      </w:r>
      <w:r w:rsidRPr="00EC3729">
        <w:rPr>
          <w:sz w:val="18"/>
          <w:szCs w:val="18"/>
          <w:lang w:eastAsia="zh-CN"/>
        </w:rPr>
        <w:t>Python</w:t>
      </w:r>
      <w:r w:rsidR="006F6626" w:rsidRPr="00C06E62">
        <w:rPr>
          <w:sz w:val="18"/>
          <w:szCs w:val="18"/>
          <w:lang w:eastAsia="zh-CN"/>
        </w:rPr>
        <w:t>.</w:t>
      </w:r>
    </w:p>
    <w:p w14:paraId="17166559" w14:textId="77777777" w:rsidR="009B31AB" w:rsidRPr="00C06E62" w:rsidRDefault="009B31AB" w:rsidP="009B31AB">
      <w:pPr>
        <w:pStyle w:val="ListParagraph"/>
        <w:numPr>
          <w:ilvl w:val="0"/>
          <w:numId w:val="5"/>
        </w:numPr>
        <w:tabs>
          <w:tab w:val="right" w:pos="9360"/>
        </w:tabs>
        <w:jc w:val="both"/>
        <w:rPr>
          <w:sz w:val="18"/>
          <w:szCs w:val="18"/>
          <w:lang w:eastAsia="zh-CN"/>
        </w:rPr>
      </w:pPr>
      <w:r w:rsidRPr="00C06E62">
        <w:rPr>
          <w:sz w:val="18"/>
          <w:szCs w:val="18"/>
          <w:lang w:eastAsia="zh-CN"/>
        </w:rPr>
        <w:t xml:space="preserve">Multi-agent RL implementation in </w:t>
      </w:r>
      <w:r w:rsidRPr="00EC3729">
        <w:rPr>
          <w:sz w:val="18"/>
          <w:szCs w:val="18"/>
          <w:lang w:eastAsia="zh-CN"/>
        </w:rPr>
        <w:t xml:space="preserve">PyTorch </w:t>
      </w:r>
      <w:r w:rsidRPr="00C06E62">
        <w:rPr>
          <w:sz w:val="18"/>
          <w:szCs w:val="18"/>
          <w:lang w:eastAsia="zh-CN"/>
        </w:rPr>
        <w:t>and training on Google</w:t>
      </w:r>
      <w:r>
        <w:rPr>
          <w:sz w:val="18"/>
          <w:szCs w:val="18"/>
          <w:lang w:eastAsia="zh-CN"/>
        </w:rPr>
        <w:t xml:space="preserve"> Cloud</w:t>
      </w:r>
      <w:r w:rsidRPr="00C06E62">
        <w:rPr>
          <w:sz w:val="18"/>
          <w:szCs w:val="18"/>
          <w:lang w:eastAsia="zh-CN"/>
        </w:rPr>
        <w:t xml:space="preserve"> for energy-efficient and cooperative 5G </w:t>
      </w:r>
      <w:r>
        <w:rPr>
          <w:sz w:val="18"/>
          <w:szCs w:val="18"/>
          <w:lang w:eastAsia="zh-CN"/>
        </w:rPr>
        <w:t>base station sleeping</w:t>
      </w:r>
      <w:r w:rsidRPr="00C06E62">
        <w:rPr>
          <w:sz w:val="18"/>
          <w:szCs w:val="18"/>
          <w:lang w:eastAsia="zh-CN"/>
        </w:rPr>
        <w:t xml:space="preserve"> control</w:t>
      </w:r>
      <w:r>
        <w:rPr>
          <w:sz w:val="18"/>
          <w:szCs w:val="18"/>
          <w:lang w:eastAsia="zh-CN"/>
        </w:rPr>
        <w:t>, achieving 25% more energy saving than today’s default symbol-level sleeping mechanism.</w:t>
      </w:r>
      <w:r w:rsidRPr="00C06E62">
        <w:rPr>
          <w:sz w:val="18"/>
          <w:szCs w:val="18"/>
          <w:lang w:eastAsia="zh-CN"/>
        </w:rPr>
        <w:t xml:space="preserve"> (</w:t>
      </w:r>
      <w:hyperlink r:id="rId11" w:history="1">
        <w:r w:rsidRPr="00C06E62">
          <w:rPr>
            <w:rStyle w:val="Hyperlink"/>
            <w:sz w:val="18"/>
            <w:szCs w:val="18"/>
            <w:lang w:eastAsia="zh-CN"/>
          </w:rPr>
          <w:t>https://github.com/TZTsai/BS-Sleeping-RL</w:t>
        </w:r>
      </w:hyperlink>
      <w:r w:rsidRPr="00C06E62">
        <w:rPr>
          <w:sz w:val="18"/>
          <w:szCs w:val="18"/>
          <w:lang w:eastAsia="zh-CN"/>
        </w:rPr>
        <w:t>)</w:t>
      </w:r>
    </w:p>
    <w:p w14:paraId="513ABF4E" w14:textId="77777777" w:rsidR="00655EB9" w:rsidRPr="00C06E62" w:rsidRDefault="00583B66" w:rsidP="00E711E0">
      <w:pPr>
        <w:pStyle w:val="ListParagraph"/>
        <w:numPr>
          <w:ilvl w:val="0"/>
          <w:numId w:val="5"/>
        </w:numPr>
        <w:tabs>
          <w:tab w:val="right" w:pos="9360"/>
        </w:tabs>
        <w:rPr>
          <w:sz w:val="18"/>
          <w:szCs w:val="18"/>
          <w:lang w:eastAsia="zh-CN"/>
        </w:rPr>
      </w:pPr>
      <w:r>
        <w:rPr>
          <w:sz w:val="18"/>
          <w:szCs w:val="18"/>
          <w:lang w:eastAsia="zh-CN"/>
        </w:rPr>
        <w:t>W</w:t>
      </w:r>
      <w:r w:rsidR="00655EB9" w:rsidRPr="00C06E62">
        <w:rPr>
          <w:sz w:val="18"/>
          <w:szCs w:val="18"/>
          <w:lang w:eastAsia="zh-CN"/>
        </w:rPr>
        <w:t>riting</w:t>
      </w:r>
      <w:r w:rsidR="00A26BCA">
        <w:rPr>
          <w:sz w:val="18"/>
          <w:szCs w:val="18"/>
          <w:lang w:eastAsia="zh-CN"/>
        </w:rPr>
        <w:t xml:space="preserve"> </w:t>
      </w:r>
      <w:r w:rsidR="00A26BCA">
        <w:rPr>
          <w:rFonts w:hint="eastAsia"/>
          <w:sz w:val="18"/>
          <w:szCs w:val="18"/>
          <w:lang w:eastAsia="zh-CN"/>
        </w:rPr>
        <w:t>of</w:t>
      </w:r>
      <w:r w:rsidR="007F6E12">
        <w:rPr>
          <w:sz w:val="18"/>
          <w:szCs w:val="18"/>
          <w:lang w:eastAsia="zh-CN"/>
        </w:rPr>
        <w:t xml:space="preserve"> </w:t>
      </w:r>
      <w:r w:rsidR="00C81FB1">
        <w:rPr>
          <w:sz w:val="18"/>
          <w:szCs w:val="18"/>
          <w:lang w:eastAsia="zh-CN"/>
        </w:rPr>
        <w:t xml:space="preserve">two papers to be published </w:t>
      </w:r>
      <w:r w:rsidR="007F6E12">
        <w:rPr>
          <w:sz w:val="18"/>
          <w:szCs w:val="18"/>
          <w:lang w:eastAsia="zh-CN"/>
        </w:rPr>
        <w:t>on</w:t>
      </w:r>
      <w:r w:rsidRPr="00583B66">
        <w:t xml:space="preserve"> </w:t>
      </w:r>
      <w:r w:rsidRPr="00583B66">
        <w:rPr>
          <w:sz w:val="18"/>
          <w:szCs w:val="18"/>
          <w:lang w:eastAsia="zh-CN"/>
        </w:rPr>
        <w:t>IEEE Transactions on Cognitive Communications and Networking</w:t>
      </w:r>
      <w:r w:rsidR="00655EB9" w:rsidRPr="00C06E62">
        <w:rPr>
          <w:sz w:val="18"/>
          <w:szCs w:val="18"/>
          <w:lang w:eastAsia="zh-CN"/>
        </w:rPr>
        <w:t>.</w:t>
      </w:r>
    </w:p>
    <w:p w14:paraId="55C9E11C" w14:textId="77777777" w:rsidR="00B474EA" w:rsidRPr="00C81FB1" w:rsidRDefault="00B474EA" w:rsidP="009B31AB">
      <w:pPr>
        <w:tabs>
          <w:tab w:val="left" w:pos="720"/>
          <w:tab w:val="right" w:pos="9360"/>
        </w:tabs>
        <w:rPr>
          <w:rFonts w:eastAsia="Yu Mincho"/>
          <w:sz w:val="22"/>
          <w:szCs w:val="22"/>
        </w:rPr>
      </w:pPr>
    </w:p>
    <w:p w14:paraId="3CCDDDD7" w14:textId="77777777" w:rsidR="009B31AB" w:rsidRPr="002D744D" w:rsidRDefault="009B31AB" w:rsidP="009B31AB">
      <w:pPr>
        <w:tabs>
          <w:tab w:val="left" w:pos="720"/>
          <w:tab w:val="right" w:pos="9360"/>
        </w:tabs>
        <w:ind w:firstLineChars="300" w:firstLine="660"/>
        <w:rPr>
          <w:rFonts w:eastAsia="Yu Mincho"/>
          <w:b/>
          <w:sz w:val="22"/>
          <w:szCs w:val="22"/>
        </w:rPr>
      </w:pPr>
      <w:proofErr w:type="spellStart"/>
      <w:r w:rsidRPr="00C06E62">
        <w:rPr>
          <w:b/>
          <w:iCs/>
          <w:sz w:val="22"/>
          <w:szCs w:val="22"/>
          <w:lang w:eastAsia="zh-CN"/>
        </w:rPr>
        <w:t>DeepWisdom</w:t>
      </w:r>
      <w:proofErr w:type="spellEnd"/>
      <w:r w:rsidRPr="002D744D">
        <w:rPr>
          <w:b/>
          <w:sz w:val="22"/>
          <w:szCs w:val="22"/>
        </w:rPr>
        <w:t xml:space="preserve"> </w:t>
      </w:r>
      <w:r w:rsidRPr="00C06E62">
        <w:rPr>
          <w:b/>
          <w:sz w:val="22"/>
          <w:szCs w:val="22"/>
        </w:rPr>
        <w:tab/>
      </w:r>
      <w:r>
        <w:rPr>
          <w:b/>
          <w:sz w:val="22"/>
          <w:szCs w:val="22"/>
        </w:rPr>
        <w:t>Shenzhen, China</w:t>
      </w:r>
    </w:p>
    <w:p w14:paraId="40C465CF" w14:textId="77777777" w:rsidR="009B31AB" w:rsidRPr="00C06E62" w:rsidRDefault="009B31AB" w:rsidP="009B31AB">
      <w:pPr>
        <w:tabs>
          <w:tab w:val="right" w:pos="9360"/>
        </w:tabs>
        <w:ind w:right="220" w:firstLine="660"/>
        <w:jc w:val="right"/>
        <w:rPr>
          <w:bCs/>
          <w:i/>
          <w:sz w:val="22"/>
          <w:szCs w:val="22"/>
          <w:lang w:eastAsia="zh-CN"/>
        </w:rPr>
      </w:pPr>
      <w:r w:rsidRPr="00C06E62">
        <w:rPr>
          <w:bCs/>
          <w:iCs/>
          <w:sz w:val="22"/>
          <w:szCs w:val="22"/>
          <w:lang w:eastAsia="zh-CN"/>
        </w:rPr>
        <w:t>Machine Learning Engineer Internship</w:t>
      </w:r>
      <w:r w:rsidRPr="00C06E62">
        <w:rPr>
          <w:sz w:val="22"/>
          <w:szCs w:val="22"/>
          <w:lang w:eastAsia="zh-CN"/>
        </w:rPr>
        <w:tab/>
        <w:t xml:space="preserve">   </w:t>
      </w:r>
      <w:r w:rsidRPr="00C06E62">
        <w:rPr>
          <w:bCs/>
          <w:i/>
          <w:sz w:val="22"/>
          <w:szCs w:val="22"/>
          <w:lang w:eastAsia="zh-CN"/>
        </w:rPr>
        <w:t>Sep. 2021 – Dec. 2021</w:t>
      </w:r>
    </w:p>
    <w:p w14:paraId="498294D5" w14:textId="77777777" w:rsidR="009B31AB" w:rsidRPr="00C06E62" w:rsidRDefault="009B31AB" w:rsidP="009B31AB">
      <w:pPr>
        <w:pStyle w:val="ListParagraph"/>
        <w:numPr>
          <w:ilvl w:val="0"/>
          <w:numId w:val="5"/>
        </w:numPr>
        <w:tabs>
          <w:tab w:val="right" w:pos="9360"/>
        </w:tabs>
        <w:rPr>
          <w:iCs/>
          <w:sz w:val="18"/>
          <w:szCs w:val="18"/>
          <w:lang w:eastAsia="zh-CN"/>
        </w:rPr>
      </w:pPr>
      <w:r w:rsidRPr="00C06E62">
        <w:rPr>
          <w:iCs/>
          <w:sz w:val="18"/>
          <w:szCs w:val="18"/>
          <w:lang w:eastAsia="zh-CN"/>
        </w:rPr>
        <w:t xml:space="preserve">Tabular and time-series data analysis, </w:t>
      </w:r>
      <w:r>
        <w:rPr>
          <w:iCs/>
          <w:sz w:val="18"/>
          <w:szCs w:val="18"/>
          <w:lang w:eastAsia="zh-CN"/>
        </w:rPr>
        <w:t>pre</w:t>
      </w:r>
      <w:r w:rsidRPr="00C06E62">
        <w:rPr>
          <w:iCs/>
          <w:sz w:val="18"/>
          <w:szCs w:val="18"/>
          <w:lang w:eastAsia="zh-CN"/>
        </w:rPr>
        <w:t>processing, and feature engineering.</w:t>
      </w:r>
    </w:p>
    <w:p w14:paraId="31949907" w14:textId="77777777" w:rsidR="009B31AB" w:rsidRPr="00C06E62" w:rsidRDefault="009B31AB" w:rsidP="009B31AB">
      <w:pPr>
        <w:pStyle w:val="ListParagraph"/>
        <w:numPr>
          <w:ilvl w:val="0"/>
          <w:numId w:val="5"/>
        </w:numPr>
        <w:tabs>
          <w:tab w:val="right" w:pos="9360"/>
        </w:tabs>
        <w:rPr>
          <w:iCs/>
          <w:sz w:val="18"/>
          <w:szCs w:val="18"/>
          <w:lang w:eastAsia="zh-CN"/>
        </w:rPr>
      </w:pPr>
      <w:r w:rsidRPr="00EC3729">
        <w:rPr>
          <w:bCs/>
          <w:iCs/>
          <w:sz w:val="18"/>
          <w:szCs w:val="18"/>
          <w:lang w:eastAsia="zh-CN"/>
        </w:rPr>
        <w:t xml:space="preserve">AutoML </w:t>
      </w:r>
      <w:r w:rsidRPr="00C06E62">
        <w:rPr>
          <w:bCs/>
          <w:iCs/>
          <w:sz w:val="18"/>
          <w:szCs w:val="18"/>
          <w:lang w:eastAsia="zh-CN"/>
        </w:rPr>
        <w:t>pipeline development, testing, and benchmarking. (</w:t>
      </w:r>
      <w:hyperlink r:id="rId12" w:history="1">
        <w:r w:rsidRPr="00C06E62">
          <w:rPr>
            <w:rStyle w:val="Hyperlink"/>
            <w:bCs/>
            <w:iCs/>
            <w:sz w:val="18"/>
            <w:szCs w:val="18"/>
            <w:lang w:eastAsia="zh-CN"/>
          </w:rPr>
          <w:t>https://github.com/DeepWisdom/AutoSeries2019</w:t>
        </w:r>
      </w:hyperlink>
      <w:r w:rsidRPr="00C06E62">
        <w:rPr>
          <w:bCs/>
          <w:iCs/>
          <w:sz w:val="18"/>
          <w:szCs w:val="18"/>
          <w:lang w:eastAsia="zh-CN"/>
        </w:rPr>
        <w:t>)</w:t>
      </w:r>
    </w:p>
    <w:p w14:paraId="2CBF7FBB" w14:textId="77777777" w:rsidR="009B31AB" w:rsidRPr="002C2C75" w:rsidRDefault="009B31AB" w:rsidP="009B31AB">
      <w:pPr>
        <w:pStyle w:val="ListParagraph"/>
        <w:numPr>
          <w:ilvl w:val="0"/>
          <w:numId w:val="5"/>
        </w:numPr>
        <w:tabs>
          <w:tab w:val="right" w:pos="9360"/>
        </w:tabs>
        <w:rPr>
          <w:iCs/>
          <w:sz w:val="18"/>
          <w:szCs w:val="18"/>
          <w:lang w:eastAsia="zh-CN"/>
        </w:rPr>
      </w:pPr>
      <w:r w:rsidRPr="00C06E62">
        <w:rPr>
          <w:bCs/>
          <w:iCs/>
          <w:sz w:val="18"/>
          <w:szCs w:val="18"/>
          <w:lang w:eastAsia="zh-CN"/>
        </w:rPr>
        <w:t xml:space="preserve">Sales prediction using </w:t>
      </w:r>
      <w:proofErr w:type="spellStart"/>
      <w:r w:rsidRPr="00EC3729">
        <w:rPr>
          <w:bCs/>
          <w:iCs/>
          <w:sz w:val="18"/>
          <w:szCs w:val="18"/>
          <w:lang w:eastAsia="zh-CN"/>
        </w:rPr>
        <w:t>AutoSeries</w:t>
      </w:r>
      <w:proofErr w:type="spellEnd"/>
      <w:r w:rsidRPr="00C06E62">
        <w:rPr>
          <w:bCs/>
          <w:iCs/>
          <w:sz w:val="18"/>
          <w:szCs w:val="18"/>
          <w:lang w:eastAsia="zh-CN"/>
        </w:rPr>
        <w:t xml:space="preserve"> for business clients</w:t>
      </w:r>
      <w:r>
        <w:rPr>
          <w:bCs/>
          <w:iCs/>
          <w:sz w:val="18"/>
          <w:szCs w:val="18"/>
          <w:lang w:eastAsia="zh-CN"/>
        </w:rPr>
        <w:t>, achieving 20% better performance than human predictions.</w:t>
      </w:r>
    </w:p>
    <w:p w14:paraId="4993E8C6" w14:textId="77777777" w:rsidR="009B31AB" w:rsidRPr="0078763E" w:rsidRDefault="009B31AB" w:rsidP="009B31AB">
      <w:pPr>
        <w:tabs>
          <w:tab w:val="right" w:pos="9360"/>
        </w:tabs>
        <w:rPr>
          <w:sz w:val="22"/>
          <w:szCs w:val="22"/>
          <w:lang w:eastAsia="zh-CN"/>
        </w:rPr>
      </w:pPr>
    </w:p>
    <w:p w14:paraId="4A55C47A" w14:textId="77777777" w:rsidR="009B31AB" w:rsidRPr="002D744D" w:rsidRDefault="009B31AB" w:rsidP="009B31AB">
      <w:pPr>
        <w:tabs>
          <w:tab w:val="right" w:pos="9360"/>
        </w:tabs>
        <w:ind w:firstLineChars="300" w:firstLine="660"/>
        <w:rPr>
          <w:rFonts w:eastAsia="Yu Mincho"/>
          <w:b/>
          <w:sz w:val="22"/>
          <w:szCs w:val="22"/>
        </w:rPr>
      </w:pPr>
      <w:r w:rsidRPr="00C06E62">
        <w:rPr>
          <w:b/>
          <w:bCs/>
          <w:sz w:val="22"/>
          <w:szCs w:val="22"/>
          <w:lang w:eastAsia="zh-CN"/>
        </w:rPr>
        <w:t>KTH Royal Institute of Technology</w:t>
      </w:r>
      <w:r w:rsidRPr="00C06E62">
        <w:rPr>
          <w:b/>
          <w:sz w:val="22"/>
          <w:szCs w:val="22"/>
        </w:rPr>
        <w:tab/>
        <w:t>Stockholm, Sweden</w:t>
      </w:r>
    </w:p>
    <w:p w14:paraId="575F6046" w14:textId="77777777" w:rsidR="009B31AB" w:rsidRDefault="009B31AB" w:rsidP="009B31AB">
      <w:pPr>
        <w:tabs>
          <w:tab w:val="right" w:pos="9360"/>
        </w:tabs>
        <w:ind w:right="220" w:firstLine="660"/>
        <w:jc w:val="right"/>
        <w:rPr>
          <w:i/>
          <w:iCs/>
          <w:sz w:val="22"/>
          <w:szCs w:val="22"/>
          <w:lang w:eastAsia="zh-CN"/>
        </w:rPr>
      </w:pPr>
      <w:r w:rsidRPr="00C06E62">
        <w:rPr>
          <w:sz w:val="22"/>
          <w:szCs w:val="22"/>
          <w:lang w:eastAsia="zh-CN"/>
        </w:rPr>
        <w:t>Graduate Teaching Assistant</w:t>
      </w:r>
      <w:r w:rsidRPr="00C06E62">
        <w:rPr>
          <w:sz w:val="22"/>
          <w:szCs w:val="22"/>
          <w:lang w:eastAsia="zh-CN"/>
        </w:rPr>
        <w:tab/>
        <w:t xml:space="preserve">   </w:t>
      </w:r>
      <w:r w:rsidRPr="00C06E62">
        <w:rPr>
          <w:i/>
          <w:iCs/>
          <w:sz w:val="22"/>
          <w:szCs w:val="22"/>
          <w:lang w:eastAsia="zh-CN"/>
        </w:rPr>
        <w:t>Oct. 2021 – Dec. 2021</w:t>
      </w:r>
    </w:p>
    <w:p w14:paraId="00FD431D" w14:textId="77777777" w:rsidR="009B31AB" w:rsidRPr="0045406B" w:rsidRDefault="009B31AB" w:rsidP="009B31AB">
      <w:pPr>
        <w:tabs>
          <w:tab w:val="right" w:pos="9360"/>
        </w:tabs>
        <w:ind w:left="660"/>
        <w:rPr>
          <w:sz w:val="18"/>
          <w:szCs w:val="18"/>
          <w:lang w:eastAsia="zh-CN"/>
        </w:rPr>
      </w:pPr>
      <w:r>
        <w:rPr>
          <w:sz w:val="18"/>
          <w:szCs w:val="18"/>
          <w:lang w:eastAsia="zh-CN"/>
        </w:rPr>
        <w:t>TA of ID2222 Data Mining in Autumn 2021.</w:t>
      </w:r>
    </w:p>
    <w:p w14:paraId="0F044F4F" w14:textId="77777777" w:rsidR="009B31AB" w:rsidRPr="002C2C75" w:rsidRDefault="009B31AB" w:rsidP="009B31AB">
      <w:pPr>
        <w:tabs>
          <w:tab w:val="left" w:pos="720"/>
          <w:tab w:val="right" w:pos="9360"/>
        </w:tabs>
        <w:rPr>
          <w:rFonts w:eastAsia="Yu Mincho"/>
          <w:sz w:val="22"/>
          <w:szCs w:val="22"/>
        </w:rPr>
      </w:pPr>
    </w:p>
    <w:p w14:paraId="33633DC7" w14:textId="77777777" w:rsidR="009B31AB" w:rsidRPr="002D744D" w:rsidRDefault="009B31AB" w:rsidP="009B31AB">
      <w:pPr>
        <w:tabs>
          <w:tab w:val="left" w:pos="720"/>
          <w:tab w:val="right" w:pos="9360"/>
        </w:tabs>
        <w:ind w:firstLineChars="300" w:firstLine="660"/>
        <w:rPr>
          <w:rFonts w:eastAsia="Yu Mincho"/>
          <w:b/>
          <w:sz w:val="22"/>
          <w:szCs w:val="22"/>
        </w:rPr>
      </w:pPr>
      <w:r>
        <w:rPr>
          <w:b/>
          <w:iCs/>
          <w:sz w:val="22"/>
          <w:szCs w:val="22"/>
          <w:lang w:eastAsia="zh-CN"/>
        </w:rPr>
        <w:t>Bosch</w:t>
      </w:r>
      <w:r w:rsidRPr="00C06E62">
        <w:rPr>
          <w:b/>
          <w:sz w:val="22"/>
          <w:szCs w:val="22"/>
        </w:rPr>
        <w:tab/>
      </w:r>
      <w:r>
        <w:rPr>
          <w:b/>
          <w:sz w:val="22"/>
          <w:szCs w:val="22"/>
        </w:rPr>
        <w:t>Shanghai, China</w:t>
      </w:r>
    </w:p>
    <w:p w14:paraId="0145C37E" w14:textId="77777777" w:rsidR="009B31AB" w:rsidRPr="00C06E62" w:rsidRDefault="009B31AB" w:rsidP="009B31AB">
      <w:pPr>
        <w:tabs>
          <w:tab w:val="right" w:pos="9360"/>
        </w:tabs>
        <w:ind w:right="220" w:firstLine="660"/>
        <w:jc w:val="right"/>
        <w:rPr>
          <w:bCs/>
          <w:i/>
          <w:sz w:val="22"/>
          <w:szCs w:val="22"/>
          <w:lang w:eastAsia="zh-CN"/>
        </w:rPr>
      </w:pPr>
      <w:r>
        <w:rPr>
          <w:bCs/>
          <w:iCs/>
          <w:sz w:val="22"/>
          <w:szCs w:val="22"/>
          <w:lang w:eastAsia="zh-CN"/>
        </w:rPr>
        <w:t>Bachelor Thesis Student</w:t>
      </w:r>
      <w:r w:rsidRPr="00C06E62">
        <w:rPr>
          <w:sz w:val="22"/>
          <w:szCs w:val="22"/>
          <w:lang w:eastAsia="zh-CN"/>
        </w:rPr>
        <w:tab/>
        <w:t xml:space="preserve">   </w:t>
      </w:r>
      <w:r>
        <w:rPr>
          <w:bCs/>
          <w:i/>
          <w:sz w:val="22"/>
          <w:szCs w:val="22"/>
          <w:lang w:eastAsia="zh-CN"/>
        </w:rPr>
        <w:t>May</w:t>
      </w:r>
      <w:r w:rsidRPr="00C06E62">
        <w:rPr>
          <w:bCs/>
          <w:i/>
          <w:sz w:val="22"/>
          <w:szCs w:val="22"/>
          <w:lang w:eastAsia="zh-CN"/>
        </w:rPr>
        <w:t xml:space="preserve">. 2021 – </w:t>
      </w:r>
      <w:r>
        <w:rPr>
          <w:bCs/>
          <w:i/>
          <w:sz w:val="22"/>
          <w:szCs w:val="22"/>
          <w:lang w:eastAsia="zh-CN"/>
        </w:rPr>
        <w:t>Aug</w:t>
      </w:r>
      <w:r w:rsidRPr="00C06E62">
        <w:rPr>
          <w:bCs/>
          <w:i/>
          <w:sz w:val="22"/>
          <w:szCs w:val="22"/>
          <w:lang w:eastAsia="zh-CN"/>
        </w:rPr>
        <w:t>. 2021</w:t>
      </w:r>
    </w:p>
    <w:p w14:paraId="6C69597A" w14:textId="77777777" w:rsidR="009B31AB" w:rsidRPr="00C06E62" w:rsidRDefault="009B31AB" w:rsidP="009B31AB">
      <w:pPr>
        <w:pStyle w:val="ListParagraph"/>
        <w:numPr>
          <w:ilvl w:val="0"/>
          <w:numId w:val="5"/>
        </w:numPr>
        <w:tabs>
          <w:tab w:val="right" w:pos="9360"/>
        </w:tabs>
        <w:rPr>
          <w:iCs/>
          <w:sz w:val="18"/>
          <w:szCs w:val="18"/>
          <w:lang w:eastAsia="zh-CN"/>
        </w:rPr>
      </w:pPr>
      <w:r>
        <w:rPr>
          <w:bCs/>
          <w:iCs/>
          <w:sz w:val="18"/>
          <w:szCs w:val="18"/>
          <w:lang w:eastAsia="zh-CN"/>
        </w:rPr>
        <w:t>Development, training, and benchmarking of different ML models (SVM, RF, GBDT, MLP) to classify different types of food based on their specimen data collected by a Bosch BME688 gas sensor.</w:t>
      </w:r>
    </w:p>
    <w:p w14:paraId="209A9552" w14:textId="77777777" w:rsidR="009B31AB" w:rsidRPr="00C06E62" w:rsidRDefault="009B31AB" w:rsidP="009B31AB">
      <w:pPr>
        <w:pStyle w:val="ListParagraph"/>
        <w:numPr>
          <w:ilvl w:val="0"/>
          <w:numId w:val="5"/>
        </w:numPr>
        <w:tabs>
          <w:tab w:val="right" w:pos="9360"/>
        </w:tabs>
        <w:rPr>
          <w:iCs/>
          <w:sz w:val="18"/>
          <w:szCs w:val="18"/>
          <w:lang w:eastAsia="zh-CN"/>
        </w:rPr>
      </w:pPr>
      <w:r>
        <w:rPr>
          <w:bCs/>
          <w:iCs/>
          <w:sz w:val="18"/>
          <w:szCs w:val="18"/>
          <w:lang w:eastAsia="zh-CN"/>
        </w:rPr>
        <w:t>The best model (PyTorch MLP) achieved a 10% better performance than the ML model in Bosch AI Studio and was deployed on a BME688 development board to provide real-time odor recognition.</w:t>
      </w:r>
    </w:p>
    <w:p w14:paraId="655F3916" w14:textId="77777777" w:rsidR="009B31AB" w:rsidRPr="0045406B" w:rsidRDefault="009B31AB" w:rsidP="009B31AB">
      <w:pPr>
        <w:tabs>
          <w:tab w:val="right" w:pos="9360"/>
        </w:tabs>
        <w:spacing w:line="360" w:lineRule="auto"/>
        <w:rPr>
          <w:sz w:val="22"/>
          <w:szCs w:val="22"/>
          <w:lang w:eastAsia="zh-CN"/>
        </w:rPr>
      </w:pPr>
    </w:p>
    <w:p w14:paraId="111DFA14" w14:textId="77777777" w:rsidR="009B31AB" w:rsidRPr="00C06E62" w:rsidRDefault="009B31AB" w:rsidP="009B31AB">
      <w:pPr>
        <w:rPr>
          <w:b/>
          <w:iCs/>
          <w:lang w:eastAsia="zh-CN"/>
        </w:rPr>
      </w:pPr>
      <w:r w:rsidRPr="00C06E62">
        <w:rPr>
          <w:b/>
          <w:iCs/>
          <w:lang w:eastAsia="zh-CN"/>
        </w:rPr>
        <w:t>PROJECTS</w:t>
      </w:r>
    </w:p>
    <w:p w14:paraId="460F991F" w14:textId="77777777" w:rsidR="009B31AB" w:rsidRPr="00C06E62" w:rsidRDefault="009B31AB" w:rsidP="009B31AB">
      <w:pPr>
        <w:pBdr>
          <w:bottom w:val="single" w:sz="4" w:space="1" w:color="000000"/>
        </w:pBdr>
        <w:rPr>
          <w:b/>
          <w:i/>
          <w:sz w:val="2"/>
          <w:szCs w:val="2"/>
        </w:rPr>
      </w:pPr>
    </w:p>
    <w:p w14:paraId="2145237E" w14:textId="3AB6B700" w:rsidR="00B30F5E" w:rsidRPr="00685E38" w:rsidRDefault="00B30F5E" w:rsidP="002719E9">
      <w:pPr>
        <w:tabs>
          <w:tab w:val="right" w:pos="9360"/>
        </w:tabs>
        <w:wordWrap w:val="0"/>
        <w:ind w:right="220" w:firstLine="660"/>
        <w:jc w:val="right"/>
        <w:rPr>
          <w:b/>
          <w:iCs/>
          <w:sz w:val="22"/>
          <w:szCs w:val="22"/>
        </w:rPr>
      </w:pPr>
      <w:proofErr w:type="spellStart"/>
      <w:r>
        <w:rPr>
          <w:b/>
          <w:sz w:val="22"/>
          <w:szCs w:val="22"/>
        </w:rPr>
        <w:t>Synthcity</w:t>
      </w:r>
      <w:proofErr w:type="spellEnd"/>
      <w:r>
        <w:rPr>
          <w:b/>
          <w:sz w:val="22"/>
          <w:szCs w:val="22"/>
        </w:rPr>
        <w:t>: an Open-Source Synthetic Data Library</w:t>
      </w:r>
      <w:r>
        <w:rPr>
          <w:b/>
          <w:iCs/>
          <w:sz w:val="22"/>
          <w:szCs w:val="22"/>
        </w:rPr>
        <w:tab/>
      </w:r>
      <w:r>
        <w:rPr>
          <w:i/>
          <w:iCs/>
          <w:sz w:val="22"/>
          <w:szCs w:val="22"/>
          <w:lang w:eastAsia="zh-CN"/>
        </w:rPr>
        <w:t>2023</w:t>
      </w:r>
    </w:p>
    <w:p w14:paraId="4EDA2187" w14:textId="5F4A24C2" w:rsidR="00B30F5E" w:rsidRPr="00B30F5E" w:rsidRDefault="00B30F5E" w:rsidP="00B30F5E">
      <w:pPr>
        <w:ind w:left="720"/>
        <w:jc w:val="both"/>
        <w:rPr>
          <w:bCs/>
          <w:iCs/>
          <w:sz w:val="18"/>
          <w:szCs w:val="18"/>
          <w:lang w:eastAsia="zh-CN"/>
        </w:rPr>
      </w:pPr>
      <w:r>
        <w:rPr>
          <w:bCs/>
          <w:iCs/>
          <w:sz w:val="18"/>
          <w:szCs w:val="18"/>
          <w:lang w:eastAsia="zh-CN"/>
        </w:rPr>
        <w:t xml:space="preserve">One of the major contributors of </w:t>
      </w:r>
      <w:proofErr w:type="spellStart"/>
      <w:r>
        <w:rPr>
          <w:bCs/>
          <w:iCs/>
          <w:sz w:val="18"/>
          <w:szCs w:val="18"/>
          <w:lang w:eastAsia="zh-CN"/>
        </w:rPr>
        <w:t>Synthcity</w:t>
      </w:r>
      <w:proofErr w:type="spellEnd"/>
      <w:r>
        <w:rPr>
          <w:bCs/>
          <w:iCs/>
          <w:sz w:val="18"/>
          <w:szCs w:val="18"/>
          <w:lang w:eastAsia="zh-CN"/>
        </w:rPr>
        <w:t xml:space="preserve"> – a library for generating and evaluating synthetic tabular data maintained by the van der </w:t>
      </w:r>
      <w:proofErr w:type="spellStart"/>
      <w:r>
        <w:rPr>
          <w:bCs/>
          <w:iCs/>
          <w:sz w:val="18"/>
          <w:szCs w:val="18"/>
          <w:lang w:eastAsia="zh-CN"/>
        </w:rPr>
        <w:t>Schaar</w:t>
      </w:r>
      <w:proofErr w:type="spellEnd"/>
      <w:r>
        <w:rPr>
          <w:bCs/>
          <w:iCs/>
          <w:sz w:val="18"/>
          <w:szCs w:val="18"/>
          <w:lang w:eastAsia="zh-CN"/>
        </w:rPr>
        <w:t xml:space="preserve"> Lab at the University of Cambridge (</w:t>
      </w:r>
      <w:hyperlink r:id="rId13" w:history="1">
        <w:r w:rsidRPr="001716A1">
          <w:rPr>
            <w:rStyle w:val="Hyperlink"/>
            <w:bCs/>
            <w:iCs/>
            <w:sz w:val="18"/>
            <w:szCs w:val="18"/>
            <w:lang w:eastAsia="zh-CN"/>
          </w:rPr>
          <w:t>https://github.com/vand</w:t>
        </w:r>
        <w:r w:rsidRPr="001716A1">
          <w:rPr>
            <w:rStyle w:val="Hyperlink"/>
            <w:bCs/>
            <w:iCs/>
            <w:sz w:val="18"/>
            <w:szCs w:val="18"/>
            <w:lang w:eastAsia="zh-CN"/>
          </w:rPr>
          <w:t>e</w:t>
        </w:r>
        <w:r w:rsidRPr="001716A1">
          <w:rPr>
            <w:rStyle w:val="Hyperlink"/>
            <w:bCs/>
            <w:iCs/>
            <w:sz w:val="18"/>
            <w:szCs w:val="18"/>
            <w:lang w:eastAsia="zh-CN"/>
          </w:rPr>
          <w:t>rschaarlab/synthcity</w:t>
        </w:r>
      </w:hyperlink>
      <w:r>
        <w:rPr>
          <w:bCs/>
          <w:iCs/>
          <w:sz w:val="18"/>
          <w:szCs w:val="18"/>
          <w:lang w:eastAsia="zh-CN"/>
        </w:rPr>
        <w:t>).</w:t>
      </w:r>
    </w:p>
    <w:p w14:paraId="25DE7A77" w14:textId="77777777" w:rsidR="009B31AB" w:rsidRDefault="009B31AB" w:rsidP="009B31AB">
      <w:pPr>
        <w:jc w:val="both"/>
        <w:rPr>
          <w:bCs/>
          <w:iCs/>
          <w:sz w:val="22"/>
          <w:szCs w:val="22"/>
          <w:lang w:eastAsia="zh-CN"/>
        </w:rPr>
      </w:pPr>
      <w:r>
        <w:rPr>
          <w:bCs/>
          <w:iCs/>
          <w:sz w:val="22"/>
          <w:szCs w:val="22"/>
          <w:lang w:eastAsia="zh-CN"/>
        </w:rPr>
        <w:tab/>
      </w:r>
    </w:p>
    <w:p w14:paraId="13B2D45E" w14:textId="77777777" w:rsidR="0070613A" w:rsidRPr="000817D1" w:rsidRDefault="0070613A" w:rsidP="00E87A31">
      <w:pPr>
        <w:tabs>
          <w:tab w:val="right" w:pos="9360"/>
        </w:tabs>
        <w:wordWrap w:val="0"/>
        <w:ind w:right="220" w:firstLine="660"/>
        <w:jc w:val="right"/>
        <w:rPr>
          <w:rFonts w:eastAsia="Yu Mincho"/>
          <w:b/>
          <w:iCs/>
          <w:sz w:val="22"/>
          <w:szCs w:val="22"/>
        </w:rPr>
      </w:pPr>
      <w:r w:rsidRPr="00C06E62">
        <w:rPr>
          <w:b/>
          <w:iCs/>
          <w:sz w:val="22"/>
          <w:szCs w:val="22"/>
        </w:rPr>
        <w:t xml:space="preserve">Traffic </w:t>
      </w:r>
      <w:r>
        <w:rPr>
          <w:b/>
          <w:iCs/>
          <w:sz w:val="22"/>
          <w:szCs w:val="22"/>
        </w:rPr>
        <w:t xml:space="preserve">Analysis </w:t>
      </w:r>
      <w:r w:rsidRPr="00C06E62">
        <w:rPr>
          <w:b/>
          <w:iCs/>
          <w:sz w:val="22"/>
          <w:szCs w:val="22"/>
        </w:rPr>
        <w:t>and Multi-Agent RL for Energy-Efficient Base Station Control</w:t>
      </w:r>
      <w:r w:rsidRPr="008837E9">
        <w:rPr>
          <w:b/>
          <w:iCs/>
          <w:sz w:val="22"/>
          <w:szCs w:val="22"/>
        </w:rPr>
        <w:t xml:space="preserve"> </w:t>
      </w:r>
      <w:r>
        <w:rPr>
          <w:b/>
          <w:iCs/>
          <w:sz w:val="22"/>
          <w:szCs w:val="22"/>
        </w:rPr>
        <w:tab/>
      </w:r>
      <w:r>
        <w:rPr>
          <w:i/>
          <w:iCs/>
          <w:sz w:val="22"/>
          <w:szCs w:val="22"/>
          <w:lang w:eastAsia="zh-CN"/>
        </w:rPr>
        <w:t>KTH, 2022</w:t>
      </w:r>
    </w:p>
    <w:p w14:paraId="4E89E560" w14:textId="77777777" w:rsidR="0070613A" w:rsidRDefault="0070613A" w:rsidP="00E87A31">
      <w:pPr>
        <w:ind w:left="720"/>
        <w:rPr>
          <w:sz w:val="18"/>
          <w:szCs w:val="18"/>
        </w:rPr>
      </w:pPr>
      <w:r w:rsidRPr="00547C3B">
        <w:rPr>
          <w:bCs/>
          <w:iCs/>
          <w:sz w:val="18"/>
          <w:szCs w:val="18"/>
          <w:lang w:eastAsia="zh-CN"/>
        </w:rPr>
        <w:t>(Master Thesis)</w:t>
      </w:r>
      <w:r w:rsidRPr="00C06E62">
        <w:rPr>
          <w:bCs/>
          <w:iCs/>
          <w:sz w:val="18"/>
          <w:szCs w:val="18"/>
          <w:lang w:eastAsia="zh-CN"/>
        </w:rPr>
        <w:t xml:space="preserve"> Cell classification and traffic modelling of different scenarios like rural, urban, office, etc. </w:t>
      </w:r>
      <w:r>
        <w:rPr>
          <w:bCs/>
          <w:iCs/>
          <w:sz w:val="18"/>
          <w:szCs w:val="18"/>
          <w:lang w:eastAsia="zh-CN"/>
        </w:rPr>
        <w:t>Cooperative</w:t>
      </w:r>
      <w:r w:rsidRPr="00C06E62">
        <w:rPr>
          <w:bCs/>
          <w:iCs/>
          <w:sz w:val="18"/>
          <w:szCs w:val="18"/>
          <w:lang w:eastAsia="zh-CN"/>
        </w:rPr>
        <w:t xml:space="preserve"> base station control using</w:t>
      </w:r>
      <w:r>
        <w:rPr>
          <w:bCs/>
          <w:iCs/>
          <w:sz w:val="18"/>
          <w:szCs w:val="18"/>
          <w:lang w:eastAsia="zh-CN"/>
        </w:rPr>
        <w:t xml:space="preserve"> a multi-agent deep RL</w:t>
      </w:r>
      <w:r w:rsidRPr="00C06E62">
        <w:rPr>
          <w:bCs/>
          <w:iCs/>
          <w:sz w:val="18"/>
          <w:szCs w:val="18"/>
          <w:lang w:eastAsia="zh-CN"/>
        </w:rPr>
        <w:t xml:space="preserve"> </w:t>
      </w:r>
      <w:r>
        <w:rPr>
          <w:bCs/>
          <w:iCs/>
          <w:sz w:val="18"/>
          <w:szCs w:val="18"/>
          <w:lang w:eastAsia="zh-CN"/>
        </w:rPr>
        <w:t>algorithm (</w:t>
      </w:r>
      <w:r w:rsidRPr="00C06E62">
        <w:rPr>
          <w:bCs/>
          <w:iCs/>
          <w:sz w:val="18"/>
          <w:szCs w:val="18"/>
          <w:lang w:eastAsia="zh-CN"/>
        </w:rPr>
        <w:t>MAPPO</w:t>
      </w:r>
      <w:r>
        <w:rPr>
          <w:bCs/>
          <w:iCs/>
          <w:sz w:val="18"/>
          <w:szCs w:val="18"/>
          <w:lang w:eastAsia="zh-CN"/>
        </w:rPr>
        <w:t>)</w:t>
      </w:r>
      <w:r w:rsidRPr="00C06E62">
        <w:rPr>
          <w:bCs/>
          <w:iCs/>
          <w:sz w:val="18"/>
          <w:szCs w:val="18"/>
          <w:lang w:eastAsia="zh-CN"/>
        </w:rPr>
        <w:t xml:space="preserve"> in multi-cell 5G network</w:t>
      </w:r>
      <w:r>
        <w:rPr>
          <w:bCs/>
          <w:iCs/>
          <w:sz w:val="18"/>
          <w:szCs w:val="18"/>
          <w:lang w:eastAsia="zh-CN"/>
        </w:rPr>
        <w:t>s</w:t>
      </w:r>
      <w:r w:rsidRPr="00C06E62">
        <w:rPr>
          <w:bCs/>
          <w:iCs/>
          <w:sz w:val="18"/>
          <w:szCs w:val="18"/>
          <w:lang w:eastAsia="zh-CN"/>
        </w:rPr>
        <w:t xml:space="preserve"> to optimize energy efficiency while preserving</w:t>
      </w:r>
      <w:r>
        <w:rPr>
          <w:bCs/>
          <w:iCs/>
          <w:sz w:val="18"/>
          <w:szCs w:val="18"/>
          <w:lang w:eastAsia="zh-CN"/>
        </w:rPr>
        <w:t xml:space="preserve"> quality of service</w:t>
      </w:r>
      <w:r w:rsidRPr="00C06E62">
        <w:rPr>
          <w:bCs/>
          <w:iCs/>
          <w:sz w:val="18"/>
          <w:szCs w:val="18"/>
          <w:lang w:eastAsia="zh-CN"/>
        </w:rPr>
        <w:t xml:space="preserve"> (</w:t>
      </w:r>
      <w:hyperlink r:id="rId14" w:history="1">
        <w:r w:rsidRPr="00C06E62">
          <w:rPr>
            <w:rStyle w:val="Hyperlink"/>
            <w:bCs/>
            <w:iCs/>
            <w:sz w:val="18"/>
            <w:szCs w:val="18"/>
            <w:lang w:eastAsia="zh-CN"/>
          </w:rPr>
          <w:t>https://github.com/TZTsai/master-thesis-project</w:t>
        </w:r>
      </w:hyperlink>
      <w:r w:rsidRPr="00C06E62">
        <w:rPr>
          <w:sz w:val="18"/>
          <w:szCs w:val="18"/>
        </w:rPr>
        <w:t>).</w:t>
      </w:r>
    </w:p>
    <w:p w14:paraId="1876ED6D" w14:textId="77777777" w:rsidR="00CC7908" w:rsidRPr="00F041CC" w:rsidRDefault="00CC7908" w:rsidP="009B31AB">
      <w:pPr>
        <w:jc w:val="both"/>
        <w:rPr>
          <w:bCs/>
          <w:iCs/>
          <w:sz w:val="22"/>
          <w:szCs w:val="22"/>
          <w:lang w:eastAsia="zh-CN"/>
        </w:rPr>
      </w:pPr>
    </w:p>
    <w:p w14:paraId="630CF42E" w14:textId="77777777" w:rsidR="009B31AB" w:rsidRPr="00685E38" w:rsidRDefault="009B31AB" w:rsidP="009B31AB">
      <w:pPr>
        <w:tabs>
          <w:tab w:val="right" w:pos="9360"/>
        </w:tabs>
        <w:wordWrap w:val="0"/>
        <w:ind w:right="220" w:firstLine="660"/>
        <w:jc w:val="right"/>
        <w:rPr>
          <w:b/>
          <w:iCs/>
          <w:sz w:val="22"/>
          <w:szCs w:val="22"/>
        </w:rPr>
      </w:pPr>
      <w:r w:rsidRPr="00C302E8">
        <w:rPr>
          <w:rFonts w:hint="eastAsia"/>
          <w:b/>
          <w:sz w:val="22"/>
          <w:szCs w:val="22"/>
        </w:rPr>
        <w:t>S</w:t>
      </w:r>
      <w:r w:rsidRPr="00C302E8">
        <w:rPr>
          <w:b/>
          <w:sz w:val="22"/>
          <w:szCs w:val="22"/>
        </w:rPr>
        <w:t>calable Deep Reinforcement Learning for</w:t>
      </w:r>
      <w:r>
        <w:rPr>
          <w:b/>
          <w:sz w:val="22"/>
          <w:szCs w:val="22"/>
        </w:rPr>
        <w:t xml:space="preserve"> Automatic</w:t>
      </w:r>
      <w:r w:rsidRPr="00C302E8">
        <w:rPr>
          <w:b/>
          <w:sz w:val="22"/>
          <w:szCs w:val="22"/>
        </w:rPr>
        <w:t xml:space="preserve"> Stock Trading</w:t>
      </w:r>
      <w:r w:rsidRPr="008837E9">
        <w:rPr>
          <w:b/>
          <w:iCs/>
          <w:sz w:val="22"/>
          <w:szCs w:val="22"/>
        </w:rPr>
        <w:t xml:space="preserve"> </w:t>
      </w:r>
      <w:r>
        <w:rPr>
          <w:b/>
          <w:iCs/>
          <w:sz w:val="22"/>
          <w:szCs w:val="22"/>
        </w:rPr>
        <w:tab/>
      </w:r>
      <w:r>
        <w:rPr>
          <w:i/>
          <w:iCs/>
          <w:sz w:val="22"/>
          <w:szCs w:val="22"/>
          <w:lang w:eastAsia="zh-CN"/>
        </w:rPr>
        <w:t>KTH, 2022</w:t>
      </w:r>
    </w:p>
    <w:p w14:paraId="03007776" w14:textId="77777777" w:rsidR="009B31AB" w:rsidRDefault="009B31AB" w:rsidP="009B31AB">
      <w:pPr>
        <w:ind w:left="720"/>
        <w:jc w:val="both"/>
        <w:rPr>
          <w:bCs/>
          <w:iCs/>
          <w:sz w:val="18"/>
          <w:szCs w:val="18"/>
          <w:lang w:eastAsia="zh-CN"/>
        </w:rPr>
      </w:pPr>
      <w:r>
        <w:rPr>
          <w:bCs/>
          <w:iCs/>
          <w:sz w:val="18"/>
          <w:szCs w:val="18"/>
          <w:lang w:eastAsia="zh-CN"/>
        </w:rPr>
        <w:t xml:space="preserve">(ID2223 Scalable Machine Learning) Development of a distributed deep RL algorithm IMPALA for automatic stock trading. The stock trading was simulated in the </w:t>
      </w:r>
      <w:hyperlink r:id="rId15" w:history="1">
        <w:r w:rsidRPr="008837E9">
          <w:rPr>
            <w:rStyle w:val="Hyperlink"/>
            <w:bCs/>
            <w:iCs/>
            <w:sz w:val="18"/>
            <w:szCs w:val="18"/>
            <w:lang w:eastAsia="zh-CN"/>
          </w:rPr>
          <w:t>FinRL</w:t>
        </w:r>
      </w:hyperlink>
      <w:r>
        <w:rPr>
          <w:bCs/>
          <w:iCs/>
          <w:sz w:val="18"/>
          <w:szCs w:val="18"/>
          <w:lang w:eastAsia="zh-CN"/>
        </w:rPr>
        <w:t xml:space="preserve"> environment based on </w:t>
      </w:r>
      <w:hyperlink r:id="rId16" w:history="1">
        <w:r w:rsidRPr="00BE5CEB">
          <w:rPr>
            <w:rStyle w:val="Hyperlink"/>
            <w:bCs/>
            <w:iCs/>
            <w:sz w:val="18"/>
            <w:szCs w:val="18"/>
            <w:lang w:eastAsia="zh-CN"/>
          </w:rPr>
          <w:t>Yahoo Finance</w:t>
        </w:r>
      </w:hyperlink>
      <w:r>
        <w:rPr>
          <w:bCs/>
          <w:iCs/>
          <w:sz w:val="18"/>
          <w:szCs w:val="18"/>
          <w:lang w:eastAsia="zh-CN"/>
        </w:rPr>
        <w:t xml:space="preserve"> data and the RL agent was trained by a multi-CPU compute engine on Google Cloud, achieving 50% less training time and 10% higher profit return than the best-performance RL agent (SAC) in FinRL. (</w:t>
      </w:r>
      <w:hyperlink r:id="rId17" w:history="1">
        <w:r w:rsidRPr="00813955">
          <w:rPr>
            <w:rStyle w:val="Hyperlink"/>
            <w:bCs/>
            <w:iCs/>
            <w:sz w:val="18"/>
            <w:szCs w:val="18"/>
            <w:lang w:eastAsia="zh-CN"/>
          </w:rPr>
          <w:t>https://github.com/TZTsai/ID2223-Labs/tree/master/project</w:t>
        </w:r>
      </w:hyperlink>
      <w:r>
        <w:rPr>
          <w:bCs/>
          <w:iCs/>
          <w:sz w:val="18"/>
          <w:szCs w:val="18"/>
          <w:lang w:eastAsia="zh-CN"/>
        </w:rPr>
        <w:t>)</w:t>
      </w:r>
    </w:p>
    <w:p w14:paraId="43F388D0" w14:textId="77777777" w:rsidR="009B31AB" w:rsidRPr="006702BB" w:rsidRDefault="009B31AB" w:rsidP="009B31AB">
      <w:pPr>
        <w:ind w:firstLine="720"/>
        <w:jc w:val="both"/>
        <w:rPr>
          <w:bCs/>
          <w:iCs/>
          <w:sz w:val="22"/>
          <w:szCs w:val="22"/>
          <w:lang w:eastAsia="zh-CN"/>
        </w:rPr>
      </w:pPr>
    </w:p>
    <w:p w14:paraId="373AC13A" w14:textId="77777777" w:rsidR="00CB0A5F" w:rsidRPr="0045406B" w:rsidRDefault="00CB0A5F" w:rsidP="00CB0A5F">
      <w:pPr>
        <w:spacing w:line="360" w:lineRule="auto"/>
        <w:jc w:val="both"/>
        <w:rPr>
          <w:bCs/>
          <w:iCs/>
          <w:sz w:val="18"/>
          <w:szCs w:val="18"/>
          <w:lang w:eastAsia="zh-CN"/>
        </w:rPr>
      </w:pPr>
    </w:p>
    <w:p w14:paraId="4828AF35" w14:textId="77777777" w:rsidR="009B31AB" w:rsidRPr="00C06E62" w:rsidRDefault="009B31AB" w:rsidP="009B31AB">
      <w:pPr>
        <w:tabs>
          <w:tab w:val="right" w:pos="9360"/>
        </w:tabs>
        <w:rPr>
          <w:b/>
          <w:iCs/>
        </w:rPr>
      </w:pPr>
      <w:r w:rsidRPr="00C06E62">
        <w:rPr>
          <w:b/>
          <w:iCs/>
        </w:rPr>
        <w:t>SKILLS</w:t>
      </w:r>
    </w:p>
    <w:p w14:paraId="5BD6649C" w14:textId="77777777" w:rsidR="009B31AB" w:rsidRPr="00C06E62" w:rsidRDefault="009B31AB" w:rsidP="009B31AB">
      <w:pPr>
        <w:pBdr>
          <w:bottom w:val="single" w:sz="4" w:space="1" w:color="000000"/>
        </w:pBdr>
        <w:tabs>
          <w:tab w:val="right" w:pos="9360"/>
        </w:tabs>
        <w:rPr>
          <w:b/>
          <w:i/>
          <w:sz w:val="2"/>
          <w:szCs w:val="2"/>
        </w:rPr>
      </w:pPr>
    </w:p>
    <w:p w14:paraId="4ADEA524" w14:textId="77777777" w:rsidR="009B31AB" w:rsidRPr="00C06E62" w:rsidRDefault="009B31AB" w:rsidP="009B31AB">
      <w:pPr>
        <w:tabs>
          <w:tab w:val="right" w:pos="9360"/>
        </w:tabs>
        <w:ind w:firstLineChars="300" w:firstLine="660"/>
        <w:rPr>
          <w:rFonts w:eastAsia="宋体"/>
          <w:b/>
          <w:sz w:val="22"/>
          <w:szCs w:val="22"/>
          <w:lang w:eastAsia="zh-CN"/>
        </w:rPr>
      </w:pPr>
      <w:r w:rsidRPr="00C06E62">
        <w:rPr>
          <w:b/>
          <w:sz w:val="22"/>
          <w:szCs w:val="22"/>
        </w:rPr>
        <w:t>Computer</w:t>
      </w:r>
      <w:r w:rsidRPr="00C06E62">
        <w:rPr>
          <w:rFonts w:eastAsia="宋体"/>
          <w:b/>
          <w:sz w:val="22"/>
          <w:szCs w:val="22"/>
          <w:lang w:eastAsia="zh-CN"/>
        </w:rPr>
        <w:t xml:space="preserve">: </w:t>
      </w:r>
    </w:p>
    <w:p w14:paraId="5A722234" w14:textId="6B363C6E" w:rsidR="009B31AB" w:rsidRPr="00C06E62" w:rsidRDefault="009B31AB" w:rsidP="009B31AB">
      <w:pPr>
        <w:pStyle w:val="ListParagraph"/>
        <w:numPr>
          <w:ilvl w:val="0"/>
          <w:numId w:val="3"/>
        </w:numPr>
        <w:tabs>
          <w:tab w:val="right" w:pos="9360"/>
        </w:tabs>
        <w:rPr>
          <w:sz w:val="18"/>
          <w:szCs w:val="18"/>
        </w:rPr>
      </w:pPr>
      <w:r w:rsidRPr="00C06E62">
        <w:rPr>
          <w:b/>
          <w:bCs/>
          <w:sz w:val="18"/>
          <w:szCs w:val="18"/>
          <w:lang w:eastAsia="zh-CN"/>
        </w:rPr>
        <w:t>Programming Languages</w:t>
      </w:r>
      <w:r w:rsidRPr="00C06E62">
        <w:rPr>
          <w:sz w:val="18"/>
          <w:szCs w:val="18"/>
          <w:lang w:eastAsia="zh-CN"/>
        </w:rPr>
        <w:t>: Python (</w:t>
      </w:r>
      <w:r>
        <w:rPr>
          <w:sz w:val="18"/>
          <w:szCs w:val="18"/>
          <w:lang w:eastAsia="zh-CN"/>
        </w:rPr>
        <w:t>proficient</w:t>
      </w:r>
      <w:r w:rsidRPr="00C06E62">
        <w:rPr>
          <w:sz w:val="18"/>
          <w:szCs w:val="18"/>
          <w:lang w:eastAsia="zh-CN"/>
        </w:rPr>
        <w:t>), C/C++ (</w:t>
      </w:r>
      <w:r>
        <w:rPr>
          <w:sz w:val="18"/>
          <w:szCs w:val="18"/>
          <w:lang w:eastAsia="zh-CN"/>
        </w:rPr>
        <w:t>intermediate</w:t>
      </w:r>
      <w:r w:rsidRPr="00C06E62">
        <w:rPr>
          <w:sz w:val="18"/>
          <w:szCs w:val="18"/>
          <w:lang w:eastAsia="zh-CN"/>
        </w:rPr>
        <w:t>), MATLAB (</w:t>
      </w:r>
      <w:r>
        <w:rPr>
          <w:sz w:val="18"/>
          <w:szCs w:val="18"/>
          <w:lang w:eastAsia="zh-CN"/>
        </w:rPr>
        <w:t>intermediate</w:t>
      </w:r>
      <w:r w:rsidRPr="00C06E62">
        <w:rPr>
          <w:sz w:val="18"/>
          <w:szCs w:val="18"/>
          <w:lang w:eastAsia="zh-CN"/>
        </w:rPr>
        <w:t>), JavaScript, Java, C#, Julia,</w:t>
      </w:r>
      <w:r w:rsidR="003A1F61">
        <w:rPr>
          <w:sz w:val="18"/>
          <w:szCs w:val="18"/>
          <w:lang w:eastAsia="zh-CN"/>
        </w:rPr>
        <w:t xml:space="preserve"> </w:t>
      </w:r>
      <w:r w:rsidR="003A1F61">
        <w:rPr>
          <w:rFonts w:hint="eastAsia"/>
          <w:sz w:val="18"/>
          <w:szCs w:val="18"/>
          <w:lang w:eastAsia="zh-CN"/>
        </w:rPr>
        <w:t>Scala,</w:t>
      </w:r>
      <w:r w:rsidRPr="00C06E62">
        <w:rPr>
          <w:sz w:val="18"/>
          <w:szCs w:val="18"/>
          <w:lang w:eastAsia="zh-CN"/>
        </w:rPr>
        <w:t xml:space="preserve"> </w:t>
      </w:r>
      <w:r w:rsidR="007C7725">
        <w:rPr>
          <w:sz w:val="18"/>
          <w:szCs w:val="18"/>
          <w:lang w:eastAsia="zh-CN"/>
        </w:rPr>
        <w:t xml:space="preserve">R, </w:t>
      </w:r>
      <w:r w:rsidRPr="00C06E62">
        <w:rPr>
          <w:sz w:val="18"/>
          <w:szCs w:val="18"/>
          <w:lang w:eastAsia="zh-CN"/>
        </w:rPr>
        <w:t>Mathematica.</w:t>
      </w:r>
    </w:p>
    <w:p w14:paraId="679713B5" w14:textId="77777777" w:rsidR="009B31AB" w:rsidRPr="00C06E62" w:rsidRDefault="009B31AB" w:rsidP="009B31AB">
      <w:pPr>
        <w:pStyle w:val="ListParagraph"/>
        <w:numPr>
          <w:ilvl w:val="0"/>
          <w:numId w:val="3"/>
        </w:numPr>
        <w:tabs>
          <w:tab w:val="right" w:pos="9360"/>
        </w:tabs>
        <w:rPr>
          <w:sz w:val="18"/>
          <w:szCs w:val="18"/>
        </w:rPr>
      </w:pPr>
      <w:r w:rsidRPr="00C06E62">
        <w:rPr>
          <w:b/>
          <w:bCs/>
          <w:sz w:val="18"/>
          <w:szCs w:val="18"/>
          <w:lang w:eastAsia="zh-CN"/>
        </w:rPr>
        <w:t>Data</w:t>
      </w:r>
      <w:r>
        <w:rPr>
          <w:b/>
          <w:bCs/>
          <w:sz w:val="18"/>
          <w:szCs w:val="18"/>
          <w:lang w:eastAsia="zh-CN"/>
        </w:rPr>
        <w:t xml:space="preserve"> Analytics</w:t>
      </w:r>
      <w:r w:rsidRPr="00C06E62">
        <w:rPr>
          <w:sz w:val="18"/>
          <w:szCs w:val="18"/>
          <w:lang w:eastAsia="zh-CN"/>
        </w:rPr>
        <w:t>: NumPy (</w:t>
      </w:r>
      <w:r>
        <w:rPr>
          <w:sz w:val="18"/>
          <w:szCs w:val="18"/>
          <w:lang w:eastAsia="zh-CN"/>
        </w:rPr>
        <w:t>proficient</w:t>
      </w:r>
      <w:r w:rsidRPr="00C06E62">
        <w:rPr>
          <w:sz w:val="18"/>
          <w:szCs w:val="18"/>
          <w:lang w:eastAsia="zh-CN"/>
        </w:rPr>
        <w:t>), Pandas (</w:t>
      </w:r>
      <w:r>
        <w:rPr>
          <w:sz w:val="18"/>
          <w:szCs w:val="18"/>
          <w:lang w:eastAsia="zh-CN"/>
        </w:rPr>
        <w:t>proficient</w:t>
      </w:r>
      <w:r w:rsidRPr="00C06E62">
        <w:rPr>
          <w:sz w:val="18"/>
          <w:szCs w:val="18"/>
          <w:lang w:eastAsia="zh-CN"/>
        </w:rPr>
        <w:t>), SQL (</w:t>
      </w:r>
      <w:r>
        <w:rPr>
          <w:sz w:val="18"/>
          <w:szCs w:val="18"/>
          <w:lang w:eastAsia="zh-CN"/>
        </w:rPr>
        <w:t>intermediate</w:t>
      </w:r>
      <w:r w:rsidRPr="00C06E62">
        <w:rPr>
          <w:sz w:val="18"/>
          <w:szCs w:val="18"/>
          <w:lang w:eastAsia="zh-CN"/>
        </w:rPr>
        <w:t>), Xarray, Dask, Matplotlib, Plotly.</w:t>
      </w:r>
    </w:p>
    <w:p w14:paraId="29DBF965" w14:textId="77777777" w:rsidR="00B51AA6" w:rsidRPr="00C06E62" w:rsidRDefault="009B31AB">
      <w:pPr>
        <w:pStyle w:val="ListParagraph"/>
        <w:numPr>
          <w:ilvl w:val="0"/>
          <w:numId w:val="3"/>
        </w:numPr>
        <w:tabs>
          <w:tab w:val="right" w:pos="9360"/>
        </w:tabs>
        <w:rPr>
          <w:sz w:val="18"/>
          <w:szCs w:val="18"/>
        </w:rPr>
      </w:pPr>
      <w:r w:rsidRPr="004007CC">
        <w:rPr>
          <w:b/>
          <w:bCs/>
          <w:sz w:val="18"/>
          <w:szCs w:val="18"/>
          <w:lang w:eastAsia="zh-CN"/>
        </w:rPr>
        <w:t>Machine Learning</w:t>
      </w:r>
      <w:r w:rsidRPr="004007CC">
        <w:rPr>
          <w:sz w:val="18"/>
          <w:szCs w:val="18"/>
          <w:lang w:eastAsia="zh-CN"/>
        </w:rPr>
        <w:t>: S</w:t>
      </w:r>
      <w:r>
        <w:rPr>
          <w:sz w:val="18"/>
          <w:szCs w:val="18"/>
          <w:lang w:eastAsia="zh-CN"/>
        </w:rPr>
        <w:t>cikit-</w:t>
      </w:r>
      <w:r w:rsidRPr="004007CC">
        <w:rPr>
          <w:sz w:val="18"/>
          <w:szCs w:val="18"/>
          <w:lang w:eastAsia="zh-CN"/>
        </w:rPr>
        <w:t>learn</w:t>
      </w:r>
      <w:r w:rsidR="007D4364" w:rsidRPr="00C06E62">
        <w:rPr>
          <w:sz w:val="18"/>
          <w:szCs w:val="18"/>
          <w:lang w:eastAsia="zh-CN"/>
        </w:rPr>
        <w:t xml:space="preserve"> (</w:t>
      </w:r>
      <w:r w:rsidR="001153ED">
        <w:rPr>
          <w:sz w:val="18"/>
          <w:szCs w:val="18"/>
          <w:lang w:eastAsia="zh-CN"/>
        </w:rPr>
        <w:t>proficient</w:t>
      </w:r>
      <w:r w:rsidR="007D4364" w:rsidRPr="00C06E62">
        <w:rPr>
          <w:sz w:val="18"/>
          <w:szCs w:val="18"/>
          <w:lang w:eastAsia="zh-CN"/>
        </w:rPr>
        <w:t xml:space="preserve">), </w:t>
      </w:r>
      <w:r w:rsidR="00CD097B" w:rsidRPr="00C06E62">
        <w:rPr>
          <w:sz w:val="18"/>
          <w:szCs w:val="18"/>
          <w:lang w:eastAsia="zh-CN"/>
        </w:rPr>
        <w:t>PyTorch</w:t>
      </w:r>
      <w:r w:rsidR="007D4364" w:rsidRPr="00C06E62">
        <w:rPr>
          <w:sz w:val="18"/>
          <w:szCs w:val="18"/>
          <w:lang w:eastAsia="zh-CN"/>
        </w:rPr>
        <w:t xml:space="preserve"> (</w:t>
      </w:r>
      <w:r w:rsidR="00DB1095">
        <w:rPr>
          <w:sz w:val="18"/>
          <w:szCs w:val="18"/>
          <w:lang w:eastAsia="zh-CN"/>
        </w:rPr>
        <w:t>intermediate</w:t>
      </w:r>
      <w:r w:rsidR="007D4364" w:rsidRPr="00C06E62">
        <w:rPr>
          <w:sz w:val="18"/>
          <w:szCs w:val="18"/>
          <w:lang w:eastAsia="zh-CN"/>
        </w:rPr>
        <w:t>),</w:t>
      </w:r>
      <w:r w:rsidR="00F74E00">
        <w:rPr>
          <w:sz w:val="18"/>
          <w:szCs w:val="18"/>
          <w:lang w:eastAsia="zh-CN"/>
        </w:rPr>
        <w:t xml:space="preserve"> TensorFlow</w:t>
      </w:r>
      <w:r w:rsidR="00722AB1" w:rsidRPr="00C06E62">
        <w:rPr>
          <w:sz w:val="18"/>
          <w:szCs w:val="18"/>
          <w:lang w:eastAsia="zh-CN"/>
        </w:rPr>
        <w:t xml:space="preserve"> </w:t>
      </w:r>
      <w:r w:rsidR="00936135" w:rsidRPr="00C06E62">
        <w:rPr>
          <w:sz w:val="18"/>
          <w:szCs w:val="18"/>
          <w:lang w:eastAsia="zh-CN"/>
        </w:rPr>
        <w:t>(</w:t>
      </w:r>
      <w:r w:rsidR="00DB1095">
        <w:rPr>
          <w:sz w:val="18"/>
          <w:szCs w:val="18"/>
          <w:lang w:eastAsia="zh-CN"/>
        </w:rPr>
        <w:t>intermediate</w:t>
      </w:r>
      <w:r w:rsidR="00936135" w:rsidRPr="00C06E62">
        <w:rPr>
          <w:sz w:val="18"/>
          <w:szCs w:val="18"/>
          <w:lang w:eastAsia="zh-CN"/>
        </w:rPr>
        <w:t>)</w:t>
      </w:r>
      <w:r w:rsidR="007D4364" w:rsidRPr="00C06E62">
        <w:rPr>
          <w:sz w:val="18"/>
          <w:szCs w:val="18"/>
          <w:lang w:eastAsia="zh-CN"/>
        </w:rPr>
        <w:t xml:space="preserve">, </w:t>
      </w:r>
      <w:proofErr w:type="spellStart"/>
      <w:r>
        <w:rPr>
          <w:sz w:val="18"/>
          <w:szCs w:val="18"/>
          <w:lang w:eastAsia="zh-CN"/>
        </w:rPr>
        <w:t>Py</w:t>
      </w:r>
      <w:r w:rsidRPr="004007CC">
        <w:rPr>
          <w:sz w:val="18"/>
          <w:szCs w:val="18"/>
          <w:lang w:eastAsia="zh-CN"/>
        </w:rPr>
        <w:t>Spark</w:t>
      </w:r>
      <w:proofErr w:type="spellEnd"/>
      <w:r w:rsidR="00391278" w:rsidRPr="00C06E62">
        <w:rPr>
          <w:sz w:val="18"/>
          <w:szCs w:val="18"/>
          <w:lang w:eastAsia="zh-CN"/>
        </w:rPr>
        <w:t xml:space="preserve">, </w:t>
      </w:r>
      <w:r w:rsidR="00AE2D78" w:rsidRPr="00C06E62">
        <w:rPr>
          <w:sz w:val="18"/>
          <w:szCs w:val="18"/>
          <w:lang w:eastAsia="zh-CN"/>
        </w:rPr>
        <w:t xml:space="preserve">Ray, H2O, </w:t>
      </w:r>
      <w:r w:rsidR="00391278" w:rsidRPr="00C06E62">
        <w:rPr>
          <w:sz w:val="18"/>
          <w:szCs w:val="18"/>
          <w:lang w:eastAsia="zh-CN"/>
        </w:rPr>
        <w:t>Hugging Face</w:t>
      </w:r>
      <w:r w:rsidR="003C3113" w:rsidRPr="00C06E62">
        <w:rPr>
          <w:sz w:val="18"/>
          <w:szCs w:val="18"/>
          <w:lang w:eastAsia="zh-CN"/>
        </w:rPr>
        <w:t xml:space="preserve">, </w:t>
      </w:r>
      <w:r w:rsidR="00323749" w:rsidRPr="00C06E62">
        <w:rPr>
          <w:sz w:val="18"/>
          <w:szCs w:val="18"/>
          <w:lang w:eastAsia="zh-CN"/>
        </w:rPr>
        <w:t>OpenCV</w:t>
      </w:r>
      <w:r w:rsidR="00391278" w:rsidRPr="00C06E62">
        <w:rPr>
          <w:sz w:val="18"/>
          <w:szCs w:val="18"/>
          <w:lang w:eastAsia="zh-CN"/>
        </w:rPr>
        <w:t>, OpenAI Baselines, Stable Baselines</w:t>
      </w:r>
      <w:r w:rsidR="00E242D0" w:rsidRPr="00C06E62">
        <w:rPr>
          <w:sz w:val="18"/>
          <w:szCs w:val="18"/>
          <w:lang w:eastAsia="zh-CN"/>
        </w:rPr>
        <w:t>,</w:t>
      </w:r>
      <w:r w:rsidR="00AF7D98">
        <w:rPr>
          <w:sz w:val="18"/>
          <w:szCs w:val="18"/>
          <w:lang w:eastAsia="zh-CN"/>
        </w:rPr>
        <w:t xml:space="preserve"> </w:t>
      </w:r>
      <w:r w:rsidR="00BD6B1E">
        <w:rPr>
          <w:sz w:val="18"/>
          <w:szCs w:val="18"/>
          <w:lang w:eastAsia="zh-CN"/>
        </w:rPr>
        <w:t xml:space="preserve">Darts, </w:t>
      </w:r>
      <w:proofErr w:type="spellStart"/>
      <w:r w:rsidR="00286151" w:rsidRPr="00C06E62">
        <w:rPr>
          <w:sz w:val="18"/>
          <w:szCs w:val="18"/>
          <w:lang w:eastAsia="zh-CN"/>
        </w:rPr>
        <w:t>S</w:t>
      </w:r>
      <w:r w:rsidR="006A601E" w:rsidRPr="00C06E62">
        <w:rPr>
          <w:sz w:val="18"/>
          <w:szCs w:val="18"/>
          <w:lang w:eastAsia="zh-CN"/>
        </w:rPr>
        <w:t>ktime</w:t>
      </w:r>
      <w:proofErr w:type="spellEnd"/>
      <w:r w:rsidR="006A601E" w:rsidRPr="00C06E62">
        <w:rPr>
          <w:sz w:val="18"/>
          <w:szCs w:val="18"/>
          <w:lang w:eastAsia="zh-CN"/>
        </w:rPr>
        <w:t>,</w:t>
      </w:r>
      <w:r w:rsidR="00E242D0" w:rsidRPr="00C06E62">
        <w:rPr>
          <w:sz w:val="18"/>
          <w:szCs w:val="18"/>
          <w:lang w:eastAsia="zh-CN"/>
        </w:rPr>
        <w:t xml:space="preserve"> Prophet.</w:t>
      </w:r>
    </w:p>
    <w:p w14:paraId="76FB6E15" w14:textId="77777777" w:rsidR="00B51AA6" w:rsidRPr="00C06E62" w:rsidRDefault="007C67C9" w:rsidP="00B51AA6">
      <w:pPr>
        <w:pStyle w:val="ListParagraph"/>
        <w:numPr>
          <w:ilvl w:val="0"/>
          <w:numId w:val="3"/>
        </w:numPr>
        <w:tabs>
          <w:tab w:val="right" w:pos="9360"/>
        </w:tabs>
        <w:rPr>
          <w:sz w:val="18"/>
          <w:szCs w:val="18"/>
        </w:rPr>
      </w:pPr>
      <w:r w:rsidRPr="00C06E62">
        <w:rPr>
          <w:b/>
          <w:bCs/>
          <w:sz w:val="18"/>
          <w:szCs w:val="18"/>
        </w:rPr>
        <w:t>Web</w:t>
      </w:r>
      <w:r w:rsidRPr="00C06E62">
        <w:rPr>
          <w:sz w:val="18"/>
          <w:szCs w:val="18"/>
        </w:rPr>
        <w:t>:</w:t>
      </w:r>
      <w:r w:rsidR="00073550" w:rsidRPr="00C06E62">
        <w:rPr>
          <w:sz w:val="18"/>
          <w:szCs w:val="18"/>
        </w:rPr>
        <w:t xml:space="preserve"> </w:t>
      </w:r>
      <w:r w:rsidRPr="00C06E62">
        <w:rPr>
          <w:sz w:val="18"/>
          <w:szCs w:val="18"/>
        </w:rPr>
        <w:t>HTML/CSS</w:t>
      </w:r>
      <w:r w:rsidR="00DB1095">
        <w:rPr>
          <w:sz w:val="18"/>
          <w:szCs w:val="18"/>
        </w:rPr>
        <w:t xml:space="preserve"> (intermediate)</w:t>
      </w:r>
      <w:r w:rsidR="00537C1D" w:rsidRPr="00C06E62">
        <w:rPr>
          <w:sz w:val="18"/>
          <w:szCs w:val="18"/>
        </w:rPr>
        <w:t>, Flask</w:t>
      </w:r>
      <w:r w:rsidRPr="00C06E62">
        <w:rPr>
          <w:sz w:val="18"/>
          <w:szCs w:val="18"/>
        </w:rPr>
        <w:t xml:space="preserve">, </w:t>
      </w:r>
      <w:proofErr w:type="spellStart"/>
      <w:r w:rsidRPr="00C06E62">
        <w:rPr>
          <w:sz w:val="18"/>
          <w:szCs w:val="18"/>
        </w:rPr>
        <w:t>BeautifulSoup</w:t>
      </w:r>
      <w:proofErr w:type="spellEnd"/>
      <w:r w:rsidRPr="00C06E62">
        <w:rPr>
          <w:sz w:val="18"/>
          <w:szCs w:val="18"/>
        </w:rPr>
        <w:t>, Selenium, Scrapy.</w:t>
      </w:r>
    </w:p>
    <w:p w14:paraId="26BB0607" w14:textId="10D8F4FE" w:rsidR="009B31AB" w:rsidRDefault="009B31AB" w:rsidP="009B31AB">
      <w:pPr>
        <w:pStyle w:val="ListParagraph"/>
        <w:numPr>
          <w:ilvl w:val="0"/>
          <w:numId w:val="3"/>
        </w:numPr>
        <w:tabs>
          <w:tab w:val="right" w:pos="9360"/>
        </w:tabs>
        <w:rPr>
          <w:sz w:val="18"/>
          <w:szCs w:val="18"/>
        </w:rPr>
      </w:pPr>
      <w:r w:rsidRPr="00C06E62">
        <w:rPr>
          <w:b/>
          <w:bCs/>
          <w:sz w:val="18"/>
          <w:szCs w:val="18"/>
          <w:lang w:eastAsia="zh-CN"/>
        </w:rPr>
        <w:t>Others</w:t>
      </w:r>
      <w:r w:rsidRPr="00C06E62">
        <w:rPr>
          <w:sz w:val="18"/>
          <w:szCs w:val="18"/>
          <w:lang w:eastAsia="zh-CN"/>
        </w:rPr>
        <w:t>:</w:t>
      </w:r>
      <w:r>
        <w:rPr>
          <w:sz w:val="18"/>
          <w:szCs w:val="18"/>
          <w:lang w:eastAsia="zh-CN"/>
        </w:rPr>
        <w:t xml:space="preserve"> Linux/WSL, </w:t>
      </w:r>
      <w:r w:rsidRPr="00C06E62">
        <w:rPr>
          <w:sz w:val="18"/>
          <w:szCs w:val="18"/>
          <w:lang w:eastAsia="zh-CN"/>
        </w:rPr>
        <w:t xml:space="preserve">Git, </w:t>
      </w:r>
      <w:r w:rsidR="007A7C62">
        <w:rPr>
          <w:sz w:val="18"/>
          <w:szCs w:val="18"/>
          <w:lang w:eastAsia="zh-CN"/>
        </w:rPr>
        <w:t>GitHub</w:t>
      </w:r>
      <w:r>
        <w:rPr>
          <w:sz w:val="18"/>
          <w:szCs w:val="18"/>
          <w:lang w:eastAsia="zh-CN"/>
        </w:rPr>
        <w:t xml:space="preserve">, </w:t>
      </w:r>
      <w:r w:rsidRPr="00C06E62">
        <w:rPr>
          <w:sz w:val="18"/>
          <w:szCs w:val="18"/>
          <w:lang w:eastAsia="zh-CN"/>
        </w:rPr>
        <w:t>Docker</w:t>
      </w:r>
      <w:r>
        <w:rPr>
          <w:sz w:val="18"/>
          <w:szCs w:val="18"/>
          <w:lang w:eastAsia="zh-CN"/>
        </w:rPr>
        <w:t xml:space="preserve">, </w:t>
      </w:r>
      <w:r>
        <w:rPr>
          <w:rFonts w:hint="eastAsia"/>
          <w:sz w:val="18"/>
          <w:szCs w:val="18"/>
          <w:lang w:eastAsia="zh-CN"/>
        </w:rPr>
        <w:t>Goo</w:t>
      </w:r>
      <w:r>
        <w:rPr>
          <w:sz w:val="18"/>
          <w:szCs w:val="18"/>
          <w:lang w:eastAsia="zh-CN"/>
        </w:rPr>
        <w:t>gle Cloud Platform,</w:t>
      </w:r>
      <w:r w:rsidRPr="00C06E62">
        <w:rPr>
          <w:sz w:val="18"/>
          <w:szCs w:val="18"/>
          <w:lang w:eastAsia="zh-CN"/>
        </w:rPr>
        <w:t xml:space="preserve"> </w:t>
      </w:r>
      <w:r>
        <w:rPr>
          <w:sz w:val="18"/>
          <w:szCs w:val="18"/>
          <w:lang w:eastAsia="zh-CN"/>
        </w:rPr>
        <w:t xml:space="preserve">Microsoft Azure, Kubernetes, Unity, </w:t>
      </w:r>
      <w:r w:rsidRPr="00C06E62">
        <w:rPr>
          <w:sz w:val="18"/>
          <w:szCs w:val="18"/>
          <w:lang w:eastAsia="zh-CN"/>
        </w:rPr>
        <w:t>PowerPoint, Excel, LaTeX.</w:t>
      </w:r>
    </w:p>
    <w:p w14:paraId="6FE311AF" w14:textId="77777777" w:rsidR="00021744" w:rsidRPr="00021744" w:rsidRDefault="00021744" w:rsidP="00021744">
      <w:pPr>
        <w:tabs>
          <w:tab w:val="right" w:pos="9360"/>
        </w:tabs>
        <w:rPr>
          <w:rFonts w:eastAsia="Yu Mincho"/>
          <w:sz w:val="18"/>
          <w:szCs w:val="18"/>
        </w:rPr>
      </w:pPr>
    </w:p>
    <w:p w14:paraId="752A49ED" w14:textId="77777777" w:rsidR="00021744" w:rsidRPr="00C06E62" w:rsidRDefault="00021744" w:rsidP="00021744">
      <w:pPr>
        <w:tabs>
          <w:tab w:val="right" w:pos="9360"/>
        </w:tabs>
        <w:ind w:firstLineChars="300" w:firstLine="660"/>
        <w:rPr>
          <w:rFonts w:eastAsia="Yu Mincho"/>
          <w:b/>
          <w:sz w:val="22"/>
          <w:szCs w:val="22"/>
        </w:rPr>
      </w:pPr>
      <w:r w:rsidRPr="00C06E62">
        <w:rPr>
          <w:b/>
          <w:sz w:val="22"/>
          <w:szCs w:val="22"/>
        </w:rPr>
        <w:t>Mathematics:</w:t>
      </w:r>
    </w:p>
    <w:p w14:paraId="726303E7" w14:textId="77777777" w:rsidR="009B31AB" w:rsidRPr="00C06E62" w:rsidRDefault="009B31AB" w:rsidP="009B31AB">
      <w:pPr>
        <w:pStyle w:val="ListParagraph"/>
        <w:tabs>
          <w:tab w:val="right" w:pos="9360"/>
        </w:tabs>
        <w:ind w:left="1080"/>
        <w:rPr>
          <w:b/>
          <w:sz w:val="18"/>
          <w:szCs w:val="18"/>
          <w:lang w:eastAsia="zh-CN"/>
        </w:rPr>
      </w:pPr>
      <w:r w:rsidRPr="00C06E62">
        <w:rPr>
          <w:bCs/>
          <w:sz w:val="18"/>
          <w:szCs w:val="18"/>
          <w:lang w:eastAsia="zh-CN"/>
        </w:rPr>
        <w:t>Linear Algebra,</w:t>
      </w:r>
      <w:r>
        <w:rPr>
          <w:bCs/>
          <w:sz w:val="18"/>
          <w:szCs w:val="18"/>
          <w:lang w:eastAsia="zh-CN"/>
        </w:rPr>
        <w:t xml:space="preserve"> Probabilistic Methods and</w:t>
      </w:r>
      <w:r w:rsidRPr="00C06E62">
        <w:rPr>
          <w:bCs/>
          <w:sz w:val="18"/>
          <w:szCs w:val="18"/>
          <w:lang w:eastAsia="zh-CN"/>
        </w:rPr>
        <w:t xml:space="preserve"> </w:t>
      </w:r>
      <w:r>
        <w:rPr>
          <w:bCs/>
          <w:sz w:val="18"/>
          <w:szCs w:val="18"/>
          <w:lang w:eastAsia="zh-CN"/>
        </w:rPr>
        <w:t>Statistics, Calculus and Differential Equations,</w:t>
      </w:r>
      <w:r w:rsidRPr="00C06E62">
        <w:rPr>
          <w:bCs/>
          <w:sz w:val="18"/>
          <w:szCs w:val="18"/>
          <w:lang w:eastAsia="zh-CN"/>
        </w:rPr>
        <w:t xml:space="preserve"> Cryptography.</w:t>
      </w:r>
    </w:p>
    <w:p w14:paraId="5B99AA08" w14:textId="77777777" w:rsidR="009B31AB" w:rsidRDefault="009B31AB" w:rsidP="009B31AB">
      <w:pPr>
        <w:tabs>
          <w:tab w:val="right" w:pos="9360"/>
        </w:tabs>
        <w:rPr>
          <w:sz w:val="18"/>
          <w:szCs w:val="18"/>
          <w:lang w:eastAsia="zh-CN"/>
        </w:rPr>
      </w:pPr>
    </w:p>
    <w:p w14:paraId="311CCB26" w14:textId="77777777" w:rsidR="009B31AB" w:rsidRPr="004007CC" w:rsidRDefault="009B31AB" w:rsidP="009B31AB">
      <w:pPr>
        <w:tabs>
          <w:tab w:val="right" w:pos="9360"/>
        </w:tabs>
        <w:ind w:firstLineChars="300" w:firstLine="660"/>
        <w:rPr>
          <w:b/>
          <w:sz w:val="22"/>
          <w:szCs w:val="22"/>
        </w:rPr>
      </w:pPr>
      <w:r>
        <w:rPr>
          <w:b/>
          <w:sz w:val="22"/>
          <w:szCs w:val="22"/>
        </w:rPr>
        <w:t>Project Management</w:t>
      </w:r>
      <w:r w:rsidRPr="004007CC">
        <w:rPr>
          <w:b/>
          <w:sz w:val="22"/>
          <w:szCs w:val="22"/>
        </w:rPr>
        <w:t>:</w:t>
      </w:r>
    </w:p>
    <w:p w14:paraId="38AA4D44" w14:textId="77777777" w:rsidR="009B31AB" w:rsidRDefault="009B31AB" w:rsidP="009B31AB">
      <w:pPr>
        <w:pStyle w:val="ListParagraph"/>
        <w:tabs>
          <w:tab w:val="right" w:pos="9360"/>
        </w:tabs>
        <w:ind w:left="1080"/>
        <w:rPr>
          <w:bCs/>
          <w:sz w:val="18"/>
          <w:szCs w:val="18"/>
          <w:lang w:eastAsia="zh-CN"/>
        </w:rPr>
      </w:pPr>
      <w:r w:rsidRPr="004007CC">
        <w:rPr>
          <w:bCs/>
          <w:sz w:val="18"/>
          <w:szCs w:val="18"/>
          <w:lang w:eastAsia="zh-CN"/>
        </w:rPr>
        <w:t>Agile Development</w:t>
      </w:r>
      <w:r>
        <w:rPr>
          <w:bCs/>
          <w:sz w:val="18"/>
          <w:szCs w:val="18"/>
          <w:lang w:eastAsia="zh-CN"/>
        </w:rPr>
        <w:t>, Scrum</w:t>
      </w:r>
      <w:r w:rsidRPr="004007CC">
        <w:rPr>
          <w:bCs/>
          <w:sz w:val="18"/>
          <w:szCs w:val="18"/>
          <w:lang w:eastAsia="zh-CN"/>
        </w:rPr>
        <w:t>, Jira, Confluence</w:t>
      </w:r>
      <w:r>
        <w:rPr>
          <w:bCs/>
          <w:sz w:val="18"/>
          <w:szCs w:val="18"/>
          <w:lang w:eastAsia="zh-CN"/>
        </w:rPr>
        <w:t>.</w:t>
      </w:r>
    </w:p>
    <w:p w14:paraId="00C67EEE" w14:textId="031770C8" w:rsidR="00433CD0" w:rsidRPr="007E4F53" w:rsidRDefault="00433CD0" w:rsidP="009B31AB">
      <w:pPr>
        <w:rPr>
          <w:rFonts w:eastAsia="Yu Mincho"/>
        </w:rPr>
      </w:pPr>
    </w:p>
    <w:sectPr w:rsidR="00433CD0" w:rsidRPr="007E4F53">
      <w:pgSz w:w="11906" w:h="16838"/>
      <w:pgMar w:top="1440" w:right="1224" w:bottom="1440" w:left="1224" w:header="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44BE8" w14:textId="77777777" w:rsidR="00B95632" w:rsidRDefault="00B95632" w:rsidP="00B51AA6">
      <w:r>
        <w:separator/>
      </w:r>
    </w:p>
  </w:endnote>
  <w:endnote w:type="continuationSeparator" w:id="0">
    <w:p w14:paraId="5D0564B8" w14:textId="77777777" w:rsidR="00B95632" w:rsidRDefault="00B95632" w:rsidP="00B51AA6">
      <w:r>
        <w:continuationSeparator/>
      </w:r>
    </w:p>
  </w:endnote>
  <w:endnote w:type="continuationNotice" w:id="1">
    <w:p w14:paraId="18B72DB5" w14:textId="77777777" w:rsidR="00B95632" w:rsidRDefault="00B956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swiss"/>
    <w:pitch w:val="variable"/>
  </w:font>
  <w:font w:name="Noto Serif CJK SC">
    <w:charset w:val="80"/>
    <w:family w:val="roman"/>
    <w:pitch w:val="variable"/>
    <w:sig w:usb0="30000083" w:usb1="2BDF3C10" w:usb2="00000016" w:usb3="00000000" w:csb0="002E0107" w:csb1="00000000"/>
  </w:font>
  <w:font w:name="Noto Sans Arabic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80"/>
    <w:family w:val="swiss"/>
    <w:pitch w:val="variable"/>
    <w:sig w:usb0="30000083" w:usb1="2BDF3C10" w:usb2="00000016" w:usb3="00000000" w:csb0="002E0107" w:csb1="00000000"/>
  </w:font>
  <w:font w:name="Noto Sans Devanagari">
    <w:altName w:val="Nirmala UI"/>
    <w:charset w:val="00"/>
    <w:family w:val="auto"/>
    <w:pitch w:val="variable"/>
    <w:sig w:usb0="80008023" w:usb1="00002046" w:usb2="00000000" w:usb3="00000000" w:csb0="0000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3FE70" w14:textId="77777777" w:rsidR="00B95632" w:rsidRDefault="00B95632" w:rsidP="00B51AA6">
      <w:r>
        <w:separator/>
      </w:r>
    </w:p>
  </w:footnote>
  <w:footnote w:type="continuationSeparator" w:id="0">
    <w:p w14:paraId="1697319E" w14:textId="77777777" w:rsidR="00B95632" w:rsidRDefault="00B95632" w:rsidP="00B51AA6">
      <w:r>
        <w:continuationSeparator/>
      </w:r>
    </w:p>
  </w:footnote>
  <w:footnote w:type="continuationNotice" w:id="1">
    <w:p w14:paraId="483FDF48" w14:textId="77777777" w:rsidR="00B95632" w:rsidRDefault="00B956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84186"/>
    <w:multiLevelType w:val="hybridMultilevel"/>
    <w:tmpl w:val="DBCCE084"/>
    <w:lvl w:ilvl="0" w:tplc="371A5B9C">
      <w:start w:val="2"/>
      <w:numFmt w:val="bullet"/>
      <w:lvlText w:val="-"/>
      <w:lvlJc w:val="left"/>
      <w:pPr>
        <w:ind w:left="1020" w:hanging="360"/>
      </w:pPr>
      <w:rPr>
        <w:rFonts w:ascii="Times New Roman" w:eastAsiaTheme="minorEastAsia" w:hAnsi="Times New Roman" w:cs="Times New Roman" w:hint="default"/>
      </w:rPr>
    </w:lvl>
    <w:lvl w:ilvl="1" w:tplc="371A5B9C">
      <w:start w:val="2"/>
      <w:numFmt w:val="bullet"/>
      <w:lvlText w:val="-"/>
      <w:lvlJc w:val="left"/>
      <w:pPr>
        <w:ind w:left="1500" w:hanging="42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20"/>
      </w:pPr>
      <w:rPr>
        <w:rFonts w:ascii="Wingdings" w:hAnsi="Wingdings" w:hint="default"/>
      </w:rPr>
    </w:lvl>
  </w:abstractNum>
  <w:abstractNum w:abstractNumId="1" w15:restartNumberingAfterBreak="0">
    <w:nsid w:val="29891C03"/>
    <w:multiLevelType w:val="multilevel"/>
    <w:tmpl w:val="B2723C10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C580A6F"/>
    <w:multiLevelType w:val="multilevel"/>
    <w:tmpl w:val="FC4A5DB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5E10478F"/>
    <w:multiLevelType w:val="multilevel"/>
    <w:tmpl w:val="EA30CCBC"/>
    <w:lvl w:ilvl="0">
      <w:start w:val="1050"/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Times New Roman" w:eastAsiaTheme="minorEastAsia" w:hAnsi="Times New Roman" w:cs="Times New Roman" w:hint="default"/>
      </w:rPr>
    </w:lvl>
    <w:lvl w:ilvl="1">
      <w:start w:val="1"/>
      <w:numFmt w:val="bullet"/>
      <w:lvlText w:val=""/>
      <w:lvlJc w:val="left"/>
      <w:pPr>
        <w:tabs>
          <w:tab w:val="num" w:pos="0"/>
        </w:tabs>
        <w:ind w:left="15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0"/>
        </w:tabs>
        <w:ind w:left="19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4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0"/>
        </w:tabs>
        <w:ind w:left="28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0"/>
        </w:tabs>
        <w:ind w:left="32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36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0"/>
        </w:tabs>
        <w:ind w:left="40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0"/>
        </w:tabs>
        <w:ind w:left="4500" w:hanging="420"/>
      </w:pPr>
      <w:rPr>
        <w:rFonts w:ascii="Wingdings" w:hAnsi="Wingdings" w:cs="Wingdings" w:hint="default"/>
      </w:rPr>
    </w:lvl>
  </w:abstractNum>
  <w:abstractNum w:abstractNumId="4" w15:restartNumberingAfterBreak="0">
    <w:nsid w:val="69496E1B"/>
    <w:multiLevelType w:val="multilevel"/>
    <w:tmpl w:val="8D8809E8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num w:numId="1" w16cid:durableId="179392456">
    <w:abstractNumId w:val="1"/>
  </w:num>
  <w:num w:numId="2" w16cid:durableId="841627277">
    <w:abstractNumId w:val="4"/>
  </w:num>
  <w:num w:numId="3" w16cid:durableId="55209422">
    <w:abstractNumId w:val="3"/>
  </w:num>
  <w:num w:numId="4" w16cid:durableId="1181621699">
    <w:abstractNumId w:val="2"/>
  </w:num>
  <w:num w:numId="5" w16cid:durableId="527067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bcwMzM0sDA3tjBR0lEKTi0uzszPAykwqQUAIsCndCwAAAA="/>
  </w:docVars>
  <w:rsids>
    <w:rsidRoot w:val="00B474EA"/>
    <w:rsid w:val="000015F3"/>
    <w:rsid w:val="00005292"/>
    <w:rsid w:val="000121F4"/>
    <w:rsid w:val="000122A3"/>
    <w:rsid w:val="000127D4"/>
    <w:rsid w:val="00014588"/>
    <w:rsid w:val="00021744"/>
    <w:rsid w:val="00021FC5"/>
    <w:rsid w:val="00031D17"/>
    <w:rsid w:val="000404B2"/>
    <w:rsid w:val="0004296A"/>
    <w:rsid w:val="00043D86"/>
    <w:rsid w:val="00047C51"/>
    <w:rsid w:val="00060D2F"/>
    <w:rsid w:val="00061D5D"/>
    <w:rsid w:val="00073031"/>
    <w:rsid w:val="00073430"/>
    <w:rsid w:val="00073517"/>
    <w:rsid w:val="00073550"/>
    <w:rsid w:val="00081254"/>
    <w:rsid w:val="000817D1"/>
    <w:rsid w:val="00084FB5"/>
    <w:rsid w:val="0009547B"/>
    <w:rsid w:val="000A62FB"/>
    <w:rsid w:val="000B1AA6"/>
    <w:rsid w:val="000B2378"/>
    <w:rsid w:val="000C7656"/>
    <w:rsid w:val="000D7035"/>
    <w:rsid w:val="000E243B"/>
    <w:rsid w:val="000E5037"/>
    <w:rsid w:val="000E6A7E"/>
    <w:rsid w:val="000F02FD"/>
    <w:rsid w:val="001015EB"/>
    <w:rsid w:val="00106F42"/>
    <w:rsid w:val="0011235E"/>
    <w:rsid w:val="00112D9A"/>
    <w:rsid w:val="001153ED"/>
    <w:rsid w:val="00117C4D"/>
    <w:rsid w:val="00121A61"/>
    <w:rsid w:val="00131128"/>
    <w:rsid w:val="00133884"/>
    <w:rsid w:val="00134263"/>
    <w:rsid w:val="001353BD"/>
    <w:rsid w:val="001410AD"/>
    <w:rsid w:val="001419CD"/>
    <w:rsid w:val="00141CAB"/>
    <w:rsid w:val="00141DF1"/>
    <w:rsid w:val="00143818"/>
    <w:rsid w:val="001450F1"/>
    <w:rsid w:val="00145C20"/>
    <w:rsid w:val="001462A4"/>
    <w:rsid w:val="00154DF1"/>
    <w:rsid w:val="00162D1B"/>
    <w:rsid w:val="001716A1"/>
    <w:rsid w:val="00172309"/>
    <w:rsid w:val="001803C9"/>
    <w:rsid w:val="0018168B"/>
    <w:rsid w:val="0018521A"/>
    <w:rsid w:val="00185B09"/>
    <w:rsid w:val="0019407E"/>
    <w:rsid w:val="00197A72"/>
    <w:rsid w:val="001A0333"/>
    <w:rsid w:val="001A4533"/>
    <w:rsid w:val="001A6CCE"/>
    <w:rsid w:val="001B1BB5"/>
    <w:rsid w:val="001B51A5"/>
    <w:rsid w:val="001B58DB"/>
    <w:rsid w:val="001B6E7B"/>
    <w:rsid w:val="001B78A7"/>
    <w:rsid w:val="001C0A75"/>
    <w:rsid w:val="001C5809"/>
    <w:rsid w:val="001D1612"/>
    <w:rsid w:val="001D284A"/>
    <w:rsid w:val="001D4702"/>
    <w:rsid w:val="001D6208"/>
    <w:rsid w:val="001D775B"/>
    <w:rsid w:val="001E4102"/>
    <w:rsid w:val="001F4797"/>
    <w:rsid w:val="0020361B"/>
    <w:rsid w:val="00203AB6"/>
    <w:rsid w:val="00204852"/>
    <w:rsid w:val="002118BC"/>
    <w:rsid w:val="00211971"/>
    <w:rsid w:val="00216625"/>
    <w:rsid w:val="002167B8"/>
    <w:rsid w:val="002205ED"/>
    <w:rsid w:val="0022434F"/>
    <w:rsid w:val="0022588E"/>
    <w:rsid w:val="00225E0B"/>
    <w:rsid w:val="00230F98"/>
    <w:rsid w:val="002337C1"/>
    <w:rsid w:val="00237C27"/>
    <w:rsid w:val="00241F77"/>
    <w:rsid w:val="00244F84"/>
    <w:rsid w:val="00251329"/>
    <w:rsid w:val="00251DC0"/>
    <w:rsid w:val="00252610"/>
    <w:rsid w:val="002553B5"/>
    <w:rsid w:val="002611AC"/>
    <w:rsid w:val="00262950"/>
    <w:rsid w:val="00263906"/>
    <w:rsid w:val="00264FFA"/>
    <w:rsid w:val="00265A49"/>
    <w:rsid w:val="002742CC"/>
    <w:rsid w:val="002778AE"/>
    <w:rsid w:val="002860E7"/>
    <w:rsid w:val="00286151"/>
    <w:rsid w:val="00287577"/>
    <w:rsid w:val="002876BC"/>
    <w:rsid w:val="002A415B"/>
    <w:rsid w:val="002A7478"/>
    <w:rsid w:val="002A7CAE"/>
    <w:rsid w:val="002B089A"/>
    <w:rsid w:val="002B33D0"/>
    <w:rsid w:val="002B4F14"/>
    <w:rsid w:val="002B5FF3"/>
    <w:rsid w:val="002C2C75"/>
    <w:rsid w:val="002C5289"/>
    <w:rsid w:val="002C53E3"/>
    <w:rsid w:val="002D744D"/>
    <w:rsid w:val="002E05A5"/>
    <w:rsid w:val="002E21FE"/>
    <w:rsid w:val="002E6C42"/>
    <w:rsid w:val="002F4C0E"/>
    <w:rsid w:val="003014E3"/>
    <w:rsid w:val="003019E6"/>
    <w:rsid w:val="00303952"/>
    <w:rsid w:val="0032003C"/>
    <w:rsid w:val="003200E6"/>
    <w:rsid w:val="003202E8"/>
    <w:rsid w:val="003219AF"/>
    <w:rsid w:val="00322889"/>
    <w:rsid w:val="00323749"/>
    <w:rsid w:val="00327DEF"/>
    <w:rsid w:val="003318A8"/>
    <w:rsid w:val="003318B6"/>
    <w:rsid w:val="00334778"/>
    <w:rsid w:val="00340E1C"/>
    <w:rsid w:val="00343430"/>
    <w:rsid w:val="00344167"/>
    <w:rsid w:val="00350431"/>
    <w:rsid w:val="00354FE7"/>
    <w:rsid w:val="003824E9"/>
    <w:rsid w:val="0038304F"/>
    <w:rsid w:val="00391278"/>
    <w:rsid w:val="00391F21"/>
    <w:rsid w:val="00393824"/>
    <w:rsid w:val="003A1F61"/>
    <w:rsid w:val="003A3F3C"/>
    <w:rsid w:val="003A7FDD"/>
    <w:rsid w:val="003B10FF"/>
    <w:rsid w:val="003B4C39"/>
    <w:rsid w:val="003C0FE4"/>
    <w:rsid w:val="003C103E"/>
    <w:rsid w:val="003C3113"/>
    <w:rsid w:val="003C432C"/>
    <w:rsid w:val="003C7D5F"/>
    <w:rsid w:val="003D5346"/>
    <w:rsid w:val="003E35FE"/>
    <w:rsid w:val="003E4538"/>
    <w:rsid w:val="003E66AE"/>
    <w:rsid w:val="003E6806"/>
    <w:rsid w:val="003F212F"/>
    <w:rsid w:val="004007CC"/>
    <w:rsid w:val="004019B4"/>
    <w:rsid w:val="00401C46"/>
    <w:rsid w:val="00405BFA"/>
    <w:rsid w:val="00405FC9"/>
    <w:rsid w:val="004064BF"/>
    <w:rsid w:val="00421628"/>
    <w:rsid w:val="004227FA"/>
    <w:rsid w:val="00423C50"/>
    <w:rsid w:val="0042613E"/>
    <w:rsid w:val="00433CD0"/>
    <w:rsid w:val="0044401D"/>
    <w:rsid w:val="0044521A"/>
    <w:rsid w:val="00457125"/>
    <w:rsid w:val="00460051"/>
    <w:rsid w:val="00464B0A"/>
    <w:rsid w:val="0047160E"/>
    <w:rsid w:val="00476E6E"/>
    <w:rsid w:val="004813BD"/>
    <w:rsid w:val="00484610"/>
    <w:rsid w:val="004850EF"/>
    <w:rsid w:val="00485865"/>
    <w:rsid w:val="00492B51"/>
    <w:rsid w:val="00493C56"/>
    <w:rsid w:val="00493D3C"/>
    <w:rsid w:val="004A0D47"/>
    <w:rsid w:val="004A0FA1"/>
    <w:rsid w:val="004A5A40"/>
    <w:rsid w:val="004A5F64"/>
    <w:rsid w:val="004A7257"/>
    <w:rsid w:val="004B3044"/>
    <w:rsid w:val="004C28F2"/>
    <w:rsid w:val="004C35FE"/>
    <w:rsid w:val="004C6565"/>
    <w:rsid w:val="004C71D6"/>
    <w:rsid w:val="004D07E0"/>
    <w:rsid w:val="004D194C"/>
    <w:rsid w:val="004D3137"/>
    <w:rsid w:val="004E2B9D"/>
    <w:rsid w:val="004E56C7"/>
    <w:rsid w:val="004F73F2"/>
    <w:rsid w:val="00506372"/>
    <w:rsid w:val="00507583"/>
    <w:rsid w:val="00512D8A"/>
    <w:rsid w:val="00523432"/>
    <w:rsid w:val="005258F8"/>
    <w:rsid w:val="00526D04"/>
    <w:rsid w:val="00527B9D"/>
    <w:rsid w:val="00527C3D"/>
    <w:rsid w:val="005308EA"/>
    <w:rsid w:val="0053241D"/>
    <w:rsid w:val="0053447A"/>
    <w:rsid w:val="00537C1D"/>
    <w:rsid w:val="00545B97"/>
    <w:rsid w:val="0054616F"/>
    <w:rsid w:val="00547C3B"/>
    <w:rsid w:val="00553591"/>
    <w:rsid w:val="005542C3"/>
    <w:rsid w:val="00554357"/>
    <w:rsid w:val="00561886"/>
    <w:rsid w:val="0056532C"/>
    <w:rsid w:val="00565C78"/>
    <w:rsid w:val="00573DCF"/>
    <w:rsid w:val="00583B66"/>
    <w:rsid w:val="0058499B"/>
    <w:rsid w:val="00584BC1"/>
    <w:rsid w:val="005902E1"/>
    <w:rsid w:val="005955BE"/>
    <w:rsid w:val="005960A9"/>
    <w:rsid w:val="00597C3E"/>
    <w:rsid w:val="005A13CB"/>
    <w:rsid w:val="005C09DB"/>
    <w:rsid w:val="005C116C"/>
    <w:rsid w:val="005C3917"/>
    <w:rsid w:val="005D029B"/>
    <w:rsid w:val="005D0672"/>
    <w:rsid w:val="005D2246"/>
    <w:rsid w:val="005D43BC"/>
    <w:rsid w:val="005D51DC"/>
    <w:rsid w:val="005D5391"/>
    <w:rsid w:val="005D797E"/>
    <w:rsid w:val="005E2F7B"/>
    <w:rsid w:val="005F0D5E"/>
    <w:rsid w:val="005F2C71"/>
    <w:rsid w:val="005F4698"/>
    <w:rsid w:val="006042FE"/>
    <w:rsid w:val="006049E3"/>
    <w:rsid w:val="00604BA9"/>
    <w:rsid w:val="006067A7"/>
    <w:rsid w:val="00607A26"/>
    <w:rsid w:val="00611016"/>
    <w:rsid w:val="00613569"/>
    <w:rsid w:val="006137D2"/>
    <w:rsid w:val="00614FD1"/>
    <w:rsid w:val="0061755C"/>
    <w:rsid w:val="00625DA8"/>
    <w:rsid w:val="006261E9"/>
    <w:rsid w:val="00631899"/>
    <w:rsid w:val="0063230D"/>
    <w:rsid w:val="00633661"/>
    <w:rsid w:val="00636833"/>
    <w:rsid w:val="00636C75"/>
    <w:rsid w:val="006412A5"/>
    <w:rsid w:val="0064511E"/>
    <w:rsid w:val="00653883"/>
    <w:rsid w:val="00655EB9"/>
    <w:rsid w:val="00660121"/>
    <w:rsid w:val="0066033D"/>
    <w:rsid w:val="00661607"/>
    <w:rsid w:val="00665FEE"/>
    <w:rsid w:val="0066716E"/>
    <w:rsid w:val="006702BB"/>
    <w:rsid w:val="00670CAC"/>
    <w:rsid w:val="00672B65"/>
    <w:rsid w:val="0067529A"/>
    <w:rsid w:val="00685E38"/>
    <w:rsid w:val="006865CE"/>
    <w:rsid w:val="00690971"/>
    <w:rsid w:val="00692FB2"/>
    <w:rsid w:val="00696551"/>
    <w:rsid w:val="006A3FEC"/>
    <w:rsid w:val="006A601E"/>
    <w:rsid w:val="006C2890"/>
    <w:rsid w:val="006C35F3"/>
    <w:rsid w:val="006C4A0C"/>
    <w:rsid w:val="006C706C"/>
    <w:rsid w:val="006C7185"/>
    <w:rsid w:val="006D4EFD"/>
    <w:rsid w:val="006D6B99"/>
    <w:rsid w:val="006F2911"/>
    <w:rsid w:val="006F6626"/>
    <w:rsid w:val="006F672A"/>
    <w:rsid w:val="006F67EC"/>
    <w:rsid w:val="00704C5F"/>
    <w:rsid w:val="0070613A"/>
    <w:rsid w:val="0070702D"/>
    <w:rsid w:val="00711AA7"/>
    <w:rsid w:val="00722AB1"/>
    <w:rsid w:val="00723CBC"/>
    <w:rsid w:val="00734B1A"/>
    <w:rsid w:val="00736C03"/>
    <w:rsid w:val="0074133B"/>
    <w:rsid w:val="00743208"/>
    <w:rsid w:val="00746EF2"/>
    <w:rsid w:val="00751DC1"/>
    <w:rsid w:val="00760EE1"/>
    <w:rsid w:val="007613AF"/>
    <w:rsid w:val="00765E51"/>
    <w:rsid w:val="00766E24"/>
    <w:rsid w:val="0078189E"/>
    <w:rsid w:val="0078590A"/>
    <w:rsid w:val="0078763E"/>
    <w:rsid w:val="007914D0"/>
    <w:rsid w:val="007A3D99"/>
    <w:rsid w:val="007A5C5F"/>
    <w:rsid w:val="007A5EB5"/>
    <w:rsid w:val="007A66A1"/>
    <w:rsid w:val="007A79C1"/>
    <w:rsid w:val="007A7C62"/>
    <w:rsid w:val="007B6B08"/>
    <w:rsid w:val="007C3612"/>
    <w:rsid w:val="007C3FC3"/>
    <w:rsid w:val="007C67C9"/>
    <w:rsid w:val="007C7725"/>
    <w:rsid w:val="007D126F"/>
    <w:rsid w:val="007D3460"/>
    <w:rsid w:val="007D3A0F"/>
    <w:rsid w:val="007D4364"/>
    <w:rsid w:val="007E4505"/>
    <w:rsid w:val="007E4F53"/>
    <w:rsid w:val="007E63BA"/>
    <w:rsid w:val="007F3933"/>
    <w:rsid w:val="007F6CEF"/>
    <w:rsid w:val="007F6E12"/>
    <w:rsid w:val="007F6F58"/>
    <w:rsid w:val="00801573"/>
    <w:rsid w:val="00806DD9"/>
    <w:rsid w:val="0081078D"/>
    <w:rsid w:val="00810C72"/>
    <w:rsid w:val="00813955"/>
    <w:rsid w:val="008152B1"/>
    <w:rsid w:val="00821312"/>
    <w:rsid w:val="00826AC4"/>
    <w:rsid w:val="00827387"/>
    <w:rsid w:val="00836BB4"/>
    <w:rsid w:val="00836CE4"/>
    <w:rsid w:val="00840A6B"/>
    <w:rsid w:val="00841290"/>
    <w:rsid w:val="0084754F"/>
    <w:rsid w:val="00855410"/>
    <w:rsid w:val="008579F1"/>
    <w:rsid w:val="008626A4"/>
    <w:rsid w:val="00877904"/>
    <w:rsid w:val="008837E9"/>
    <w:rsid w:val="0089125D"/>
    <w:rsid w:val="008A321E"/>
    <w:rsid w:val="008C12BC"/>
    <w:rsid w:val="008D17D7"/>
    <w:rsid w:val="008E0F0F"/>
    <w:rsid w:val="008F0358"/>
    <w:rsid w:val="008F2ABF"/>
    <w:rsid w:val="008F4DE3"/>
    <w:rsid w:val="00911F7D"/>
    <w:rsid w:val="00921C98"/>
    <w:rsid w:val="009238D0"/>
    <w:rsid w:val="00924F42"/>
    <w:rsid w:val="00926894"/>
    <w:rsid w:val="009268C2"/>
    <w:rsid w:val="00936135"/>
    <w:rsid w:val="00940F07"/>
    <w:rsid w:val="009427ED"/>
    <w:rsid w:val="009442FD"/>
    <w:rsid w:val="0094484D"/>
    <w:rsid w:val="009458EF"/>
    <w:rsid w:val="00946856"/>
    <w:rsid w:val="0095651C"/>
    <w:rsid w:val="009622CE"/>
    <w:rsid w:val="00966213"/>
    <w:rsid w:val="00967216"/>
    <w:rsid w:val="009709E3"/>
    <w:rsid w:val="009711BE"/>
    <w:rsid w:val="0097274B"/>
    <w:rsid w:val="0098586D"/>
    <w:rsid w:val="00986657"/>
    <w:rsid w:val="00991447"/>
    <w:rsid w:val="00993246"/>
    <w:rsid w:val="00996CED"/>
    <w:rsid w:val="009A1A5C"/>
    <w:rsid w:val="009A3BE5"/>
    <w:rsid w:val="009A5115"/>
    <w:rsid w:val="009A6F98"/>
    <w:rsid w:val="009B18AE"/>
    <w:rsid w:val="009B2EE6"/>
    <w:rsid w:val="009B31AB"/>
    <w:rsid w:val="009B42EE"/>
    <w:rsid w:val="009B5CEE"/>
    <w:rsid w:val="009B7DFC"/>
    <w:rsid w:val="009C3FFA"/>
    <w:rsid w:val="009C4F02"/>
    <w:rsid w:val="009C7C84"/>
    <w:rsid w:val="009D22B0"/>
    <w:rsid w:val="009D3AE0"/>
    <w:rsid w:val="009D54DB"/>
    <w:rsid w:val="009D7FDA"/>
    <w:rsid w:val="009E196C"/>
    <w:rsid w:val="009F3022"/>
    <w:rsid w:val="009F6941"/>
    <w:rsid w:val="00A06020"/>
    <w:rsid w:val="00A12590"/>
    <w:rsid w:val="00A13B1B"/>
    <w:rsid w:val="00A20112"/>
    <w:rsid w:val="00A26BCA"/>
    <w:rsid w:val="00A27F92"/>
    <w:rsid w:val="00A4380A"/>
    <w:rsid w:val="00A43A48"/>
    <w:rsid w:val="00A43F78"/>
    <w:rsid w:val="00A50F9D"/>
    <w:rsid w:val="00A51DEC"/>
    <w:rsid w:val="00A559F7"/>
    <w:rsid w:val="00A6025D"/>
    <w:rsid w:val="00A60CF4"/>
    <w:rsid w:val="00A611FD"/>
    <w:rsid w:val="00A6455E"/>
    <w:rsid w:val="00A716C8"/>
    <w:rsid w:val="00A73D3E"/>
    <w:rsid w:val="00A84AF6"/>
    <w:rsid w:val="00A9762D"/>
    <w:rsid w:val="00A97902"/>
    <w:rsid w:val="00AB3B6D"/>
    <w:rsid w:val="00AB6399"/>
    <w:rsid w:val="00AC111D"/>
    <w:rsid w:val="00AC3EC4"/>
    <w:rsid w:val="00AE0C47"/>
    <w:rsid w:val="00AE2D78"/>
    <w:rsid w:val="00AE3784"/>
    <w:rsid w:val="00AF2DD8"/>
    <w:rsid w:val="00AF4252"/>
    <w:rsid w:val="00AF6647"/>
    <w:rsid w:val="00AF6DE5"/>
    <w:rsid w:val="00AF7D98"/>
    <w:rsid w:val="00B00E18"/>
    <w:rsid w:val="00B02E0C"/>
    <w:rsid w:val="00B02FC2"/>
    <w:rsid w:val="00B05490"/>
    <w:rsid w:val="00B16675"/>
    <w:rsid w:val="00B216A6"/>
    <w:rsid w:val="00B22D10"/>
    <w:rsid w:val="00B30E6F"/>
    <w:rsid w:val="00B30F5E"/>
    <w:rsid w:val="00B338C7"/>
    <w:rsid w:val="00B352F0"/>
    <w:rsid w:val="00B3570B"/>
    <w:rsid w:val="00B474EA"/>
    <w:rsid w:val="00B51AA6"/>
    <w:rsid w:val="00B523F8"/>
    <w:rsid w:val="00B54869"/>
    <w:rsid w:val="00B8242D"/>
    <w:rsid w:val="00B86EED"/>
    <w:rsid w:val="00B93BEB"/>
    <w:rsid w:val="00B95632"/>
    <w:rsid w:val="00BC4A78"/>
    <w:rsid w:val="00BC5E6E"/>
    <w:rsid w:val="00BD623C"/>
    <w:rsid w:val="00BD6B1E"/>
    <w:rsid w:val="00BD71EC"/>
    <w:rsid w:val="00BE026D"/>
    <w:rsid w:val="00BE0B1D"/>
    <w:rsid w:val="00BE0E8E"/>
    <w:rsid w:val="00BE3A98"/>
    <w:rsid w:val="00BE5CEB"/>
    <w:rsid w:val="00BF36E0"/>
    <w:rsid w:val="00BF61E0"/>
    <w:rsid w:val="00C027F9"/>
    <w:rsid w:val="00C06E62"/>
    <w:rsid w:val="00C07171"/>
    <w:rsid w:val="00C12C45"/>
    <w:rsid w:val="00C12FD6"/>
    <w:rsid w:val="00C13285"/>
    <w:rsid w:val="00C13E65"/>
    <w:rsid w:val="00C20028"/>
    <w:rsid w:val="00C22659"/>
    <w:rsid w:val="00C2290E"/>
    <w:rsid w:val="00C23A12"/>
    <w:rsid w:val="00C23BFE"/>
    <w:rsid w:val="00C23E80"/>
    <w:rsid w:val="00C302E8"/>
    <w:rsid w:val="00C31C07"/>
    <w:rsid w:val="00C32476"/>
    <w:rsid w:val="00C32949"/>
    <w:rsid w:val="00C34EEF"/>
    <w:rsid w:val="00C35ABF"/>
    <w:rsid w:val="00C3656F"/>
    <w:rsid w:val="00C3763D"/>
    <w:rsid w:val="00C37B0A"/>
    <w:rsid w:val="00C45DAC"/>
    <w:rsid w:val="00C47C80"/>
    <w:rsid w:val="00C52790"/>
    <w:rsid w:val="00C57DF3"/>
    <w:rsid w:val="00C638B5"/>
    <w:rsid w:val="00C6677C"/>
    <w:rsid w:val="00C721E2"/>
    <w:rsid w:val="00C7271D"/>
    <w:rsid w:val="00C81FB1"/>
    <w:rsid w:val="00C83949"/>
    <w:rsid w:val="00C86B4C"/>
    <w:rsid w:val="00CA6438"/>
    <w:rsid w:val="00CA70A1"/>
    <w:rsid w:val="00CB0A5F"/>
    <w:rsid w:val="00CB0E26"/>
    <w:rsid w:val="00CB286F"/>
    <w:rsid w:val="00CB5D73"/>
    <w:rsid w:val="00CC63DE"/>
    <w:rsid w:val="00CC6A6A"/>
    <w:rsid w:val="00CC7908"/>
    <w:rsid w:val="00CD097B"/>
    <w:rsid w:val="00CE0D00"/>
    <w:rsid w:val="00CE1F6B"/>
    <w:rsid w:val="00CF2CBA"/>
    <w:rsid w:val="00D12C61"/>
    <w:rsid w:val="00D13987"/>
    <w:rsid w:val="00D163D6"/>
    <w:rsid w:val="00D16667"/>
    <w:rsid w:val="00D2005A"/>
    <w:rsid w:val="00D21C09"/>
    <w:rsid w:val="00D242A2"/>
    <w:rsid w:val="00D328D3"/>
    <w:rsid w:val="00D40CB4"/>
    <w:rsid w:val="00D439CF"/>
    <w:rsid w:val="00D54324"/>
    <w:rsid w:val="00D6082F"/>
    <w:rsid w:val="00D6271F"/>
    <w:rsid w:val="00D64E62"/>
    <w:rsid w:val="00D65355"/>
    <w:rsid w:val="00D66BF2"/>
    <w:rsid w:val="00D72B44"/>
    <w:rsid w:val="00D80701"/>
    <w:rsid w:val="00D90300"/>
    <w:rsid w:val="00D91E43"/>
    <w:rsid w:val="00D97DF1"/>
    <w:rsid w:val="00DA0A7A"/>
    <w:rsid w:val="00DA3519"/>
    <w:rsid w:val="00DB1095"/>
    <w:rsid w:val="00DB1F14"/>
    <w:rsid w:val="00DB1FFA"/>
    <w:rsid w:val="00DB32FF"/>
    <w:rsid w:val="00DB37D2"/>
    <w:rsid w:val="00DB4E99"/>
    <w:rsid w:val="00DC1B98"/>
    <w:rsid w:val="00DC307F"/>
    <w:rsid w:val="00DC7708"/>
    <w:rsid w:val="00DD0E1F"/>
    <w:rsid w:val="00DD2018"/>
    <w:rsid w:val="00DF08EA"/>
    <w:rsid w:val="00E05D39"/>
    <w:rsid w:val="00E1000A"/>
    <w:rsid w:val="00E2049C"/>
    <w:rsid w:val="00E242D0"/>
    <w:rsid w:val="00E264CE"/>
    <w:rsid w:val="00E31EF3"/>
    <w:rsid w:val="00E331FD"/>
    <w:rsid w:val="00E350AC"/>
    <w:rsid w:val="00E43BB5"/>
    <w:rsid w:val="00E510C4"/>
    <w:rsid w:val="00E5536C"/>
    <w:rsid w:val="00E6746E"/>
    <w:rsid w:val="00E70470"/>
    <w:rsid w:val="00E711E0"/>
    <w:rsid w:val="00E73D6F"/>
    <w:rsid w:val="00E7539B"/>
    <w:rsid w:val="00E75C55"/>
    <w:rsid w:val="00E77071"/>
    <w:rsid w:val="00E80C70"/>
    <w:rsid w:val="00E875F7"/>
    <w:rsid w:val="00E92D0C"/>
    <w:rsid w:val="00E94F6B"/>
    <w:rsid w:val="00EB4A0F"/>
    <w:rsid w:val="00EC0586"/>
    <w:rsid w:val="00EC3729"/>
    <w:rsid w:val="00ED1EED"/>
    <w:rsid w:val="00ED2455"/>
    <w:rsid w:val="00ED6AE8"/>
    <w:rsid w:val="00ED6BD1"/>
    <w:rsid w:val="00EE2D18"/>
    <w:rsid w:val="00EE7A1F"/>
    <w:rsid w:val="00EF1B51"/>
    <w:rsid w:val="00EF6684"/>
    <w:rsid w:val="00EF66C8"/>
    <w:rsid w:val="00EF6769"/>
    <w:rsid w:val="00EF7980"/>
    <w:rsid w:val="00F00E84"/>
    <w:rsid w:val="00F041CC"/>
    <w:rsid w:val="00F05F85"/>
    <w:rsid w:val="00F07E6D"/>
    <w:rsid w:val="00F17573"/>
    <w:rsid w:val="00F2145C"/>
    <w:rsid w:val="00F25D9C"/>
    <w:rsid w:val="00F26E89"/>
    <w:rsid w:val="00F32E89"/>
    <w:rsid w:val="00F3770C"/>
    <w:rsid w:val="00F428F7"/>
    <w:rsid w:val="00F4478F"/>
    <w:rsid w:val="00F57F9F"/>
    <w:rsid w:val="00F612CC"/>
    <w:rsid w:val="00F63C53"/>
    <w:rsid w:val="00F6435C"/>
    <w:rsid w:val="00F64CED"/>
    <w:rsid w:val="00F64E9C"/>
    <w:rsid w:val="00F65B89"/>
    <w:rsid w:val="00F703D9"/>
    <w:rsid w:val="00F717AE"/>
    <w:rsid w:val="00F72A83"/>
    <w:rsid w:val="00F74E00"/>
    <w:rsid w:val="00F77938"/>
    <w:rsid w:val="00F8495E"/>
    <w:rsid w:val="00F86015"/>
    <w:rsid w:val="00F87D58"/>
    <w:rsid w:val="00F915EA"/>
    <w:rsid w:val="00F95963"/>
    <w:rsid w:val="00FA3C47"/>
    <w:rsid w:val="00FA5C92"/>
    <w:rsid w:val="00FB4B55"/>
    <w:rsid w:val="00FC0356"/>
    <w:rsid w:val="00FC502A"/>
    <w:rsid w:val="00FD29D4"/>
    <w:rsid w:val="00FD3062"/>
    <w:rsid w:val="00FD54EB"/>
    <w:rsid w:val="00FE10F3"/>
    <w:rsid w:val="00FF0008"/>
    <w:rsid w:val="00FF111C"/>
    <w:rsid w:val="00FF2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FFE7C"/>
  <w15:docId w15:val="{FDA0DB1F-AF93-3549-AEE6-803928952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44D"/>
    <w:rPr>
      <w:rFonts w:ascii="Times New Roman" w:hAnsi="Times New Roman" w:cs="Times New Roman"/>
      <w:sz w:val="24"/>
      <w:szCs w:val="24"/>
      <w:lang w:eastAsia="ja-JP"/>
    </w:rPr>
  </w:style>
  <w:style w:type="paragraph" w:styleId="Heading1">
    <w:name w:val="heading 1"/>
    <w:basedOn w:val="Heading"/>
    <w:next w:val="BodyText"/>
    <w:qFormat/>
    <w:pPr>
      <w:outlineLvl w:val="0"/>
    </w:pPr>
    <w:rPr>
      <w:rFonts w:ascii="Liberation Serif" w:eastAsia="Noto Serif CJK SC" w:hAnsi="Liberation Serif" w:cs="Noto Sans Arabic"/>
      <w:b/>
      <w:bCs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3B6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14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964211"/>
  </w:style>
  <w:style w:type="character" w:customStyle="1" w:styleId="FooterChar">
    <w:name w:val="Footer Char"/>
    <w:basedOn w:val="DefaultParagraphFont"/>
    <w:link w:val="Footer"/>
    <w:uiPriority w:val="99"/>
    <w:qFormat/>
    <w:rsid w:val="00964211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964211"/>
    <w:rPr>
      <w:rFonts w:ascii="Segoe UI" w:hAnsi="Segoe UI" w:cs="Segoe UI"/>
      <w:sz w:val="18"/>
      <w:szCs w:val="18"/>
      <w:lang w:eastAsia="ja-JP"/>
    </w:rPr>
  </w:style>
  <w:style w:type="character" w:styleId="Hyperlink">
    <w:name w:val="Hyperlink"/>
    <w:basedOn w:val="DefaultParagraphFont"/>
    <w:uiPriority w:val="99"/>
    <w:unhideWhenUsed/>
    <w:rsid w:val="000E39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0E39F1"/>
    <w:rPr>
      <w:color w:val="605E5C"/>
      <w:shd w:val="clear" w:color="auto" w:fill="E1DFDD"/>
    </w:rPr>
  </w:style>
  <w:style w:type="character" w:customStyle="1" w:styleId="DateChar">
    <w:name w:val="Date Char"/>
    <w:basedOn w:val="DefaultParagraphFont"/>
    <w:link w:val="Date"/>
    <w:uiPriority w:val="99"/>
    <w:semiHidden/>
    <w:qFormat/>
    <w:rsid w:val="00B77D1A"/>
    <w:rPr>
      <w:rFonts w:ascii="Times New Roman" w:hAnsi="Times New Roman" w:cs="Times New Roman"/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8C0099"/>
    <w:rPr>
      <w:color w:val="954F72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96421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964211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96421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964211"/>
    <w:rPr>
      <w:rFonts w:ascii="Segoe UI" w:hAnsi="Segoe UI" w:cs="Segoe UI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qFormat/>
    <w:rsid w:val="00B77D1A"/>
    <w:pPr>
      <w:ind w:left="10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2145C"/>
    <w:rPr>
      <w:rFonts w:ascii="Times New Roman" w:hAnsi="Times New Roman" w:cs="Times New Roman"/>
      <w:b/>
      <w:bCs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3B66"/>
    <w:rPr>
      <w:rFonts w:asciiTheme="majorHAnsi" w:eastAsiaTheme="majorEastAsia" w:hAnsiTheme="majorHAnsi" w:cstheme="majorBidi"/>
      <w:b/>
      <w:bCs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67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6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7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25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ltcai@gmail.com" TargetMode="External"/><Relationship Id="rId13" Type="http://schemas.openxmlformats.org/officeDocument/2006/relationships/hyperlink" Target="https://github.com/vanderschaarlab/synthcit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DeepWisdom/AutoSeries2019" TargetMode="External"/><Relationship Id="rId17" Type="http://schemas.openxmlformats.org/officeDocument/2006/relationships/hyperlink" Target="https://github.com/TZTsai/ID2223-Labs/tree/master/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finance.yahoo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ZTsai/BS-Sleeping-R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I4Finance-Foundation/FinRL" TargetMode="External"/><Relationship Id="rId10" Type="http://schemas.openxmlformats.org/officeDocument/2006/relationships/hyperlink" Target="https://ai4green.celfinet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tztsai" TargetMode="External"/><Relationship Id="rId14" Type="http://schemas.openxmlformats.org/officeDocument/2006/relationships/hyperlink" Target="https://github.com/TZTsai/master-thesis-projec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71767-9D97-4262-B6F2-06576ADCF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8</TotalTime>
  <Pages>2</Pages>
  <Words>776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ai</dc:creator>
  <cp:keywords/>
  <dc:description/>
  <cp:lastModifiedBy>James</cp:lastModifiedBy>
  <cp:revision>25</cp:revision>
  <cp:lastPrinted>2023-01-02T16:53:00Z</cp:lastPrinted>
  <dcterms:created xsi:type="dcterms:W3CDTF">2023-01-11T14:26:00Z</dcterms:created>
  <dcterms:modified xsi:type="dcterms:W3CDTF">2023-06-03T15:40:00Z</dcterms:modified>
  <dc:language>en-US</dc:language>
</cp:coreProperties>
</file>